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EC7941" w14:textId="77777777" w:rsidR="004D5C4F" w:rsidRPr="00A92A79" w:rsidRDefault="004D5C4F" w:rsidP="004D5C4F">
      <w:pPr>
        <w:pStyle w:val="Heading1"/>
        <w:jc w:val="center"/>
        <w:rPr>
          <w:rFonts w:ascii="Arial" w:hAnsi="Arial" w:cs="Arial"/>
          <w:b/>
        </w:rPr>
      </w:pPr>
      <w:r w:rsidRPr="00A92A79">
        <w:rPr>
          <w:rFonts w:ascii="Arial" w:hAnsi="Arial" w:cs="Arial"/>
          <w:b/>
        </w:rPr>
        <w:t>POLICE AND CAMPUS SAFETY ADVISORY COMMITTEE</w:t>
      </w:r>
    </w:p>
    <w:p w14:paraId="2CF4571B" w14:textId="77777777" w:rsidR="004D5C4F" w:rsidRPr="00A92A79" w:rsidRDefault="00211385" w:rsidP="004D5C4F">
      <w:pPr>
        <w:pStyle w:val="Heading1"/>
        <w:jc w:val="center"/>
        <w:rPr>
          <w:rFonts w:ascii="Arial" w:hAnsi="Arial" w:cs="Arial"/>
          <w:b/>
        </w:rPr>
      </w:pPr>
      <w:r w:rsidRPr="00A92A79">
        <w:rPr>
          <w:rFonts w:ascii="Arial" w:hAnsi="Arial" w:cs="Arial"/>
          <w:b/>
        </w:rPr>
        <w:t>MINUTES</w:t>
      </w:r>
    </w:p>
    <w:p w14:paraId="34BE6BE5" w14:textId="36AA8B18" w:rsidR="004D5C4F" w:rsidRPr="00A92A79" w:rsidRDefault="00DD1BE0" w:rsidP="004D5C4F">
      <w:pPr>
        <w:pStyle w:val="Heading1"/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>May 13</w:t>
      </w:r>
      <w:r w:rsidR="00220E67" w:rsidRPr="00A92A79">
        <w:rPr>
          <w:rFonts w:ascii="Arial" w:hAnsi="Arial" w:cs="Arial"/>
          <w:b/>
        </w:rPr>
        <w:t>, 202</w:t>
      </w:r>
      <w:r w:rsidR="00B63812">
        <w:rPr>
          <w:rFonts w:ascii="Arial" w:hAnsi="Arial" w:cs="Arial"/>
          <w:b/>
        </w:rPr>
        <w:t>4</w:t>
      </w:r>
    </w:p>
    <w:tbl>
      <w:tblPr>
        <w:tblStyle w:val="TableGrid"/>
        <w:tblpPr w:leftFromText="180" w:rightFromText="180" w:vertAnchor="text" w:horzAnchor="margin" w:tblpXSpec="center" w:tblpY="328"/>
        <w:tblW w:w="9501" w:type="dxa"/>
        <w:tblLook w:val="04A0" w:firstRow="1" w:lastRow="0" w:firstColumn="1" w:lastColumn="0" w:noHBand="0" w:noVBand="1"/>
      </w:tblPr>
      <w:tblGrid>
        <w:gridCol w:w="445"/>
        <w:gridCol w:w="2790"/>
        <w:gridCol w:w="450"/>
        <w:gridCol w:w="2340"/>
        <w:gridCol w:w="360"/>
        <w:gridCol w:w="3116"/>
      </w:tblGrid>
      <w:tr w:rsidR="00581BC3" w14:paraId="0483E553" w14:textId="77777777" w:rsidTr="00D10C34">
        <w:trPr>
          <w:trHeight w:hRule="exact" w:val="417"/>
        </w:trPr>
        <w:tc>
          <w:tcPr>
            <w:tcW w:w="9501" w:type="dxa"/>
            <w:gridSpan w:val="6"/>
            <w:shd w:val="clear" w:color="auto" w:fill="D9E2F3" w:themeFill="accent5" w:themeFillTint="33"/>
          </w:tcPr>
          <w:p w14:paraId="5F43DA8B" w14:textId="5B1734C5" w:rsidR="00581BC3" w:rsidRPr="006006C7" w:rsidRDefault="00581BC3" w:rsidP="00A71CAB">
            <w:pPr>
              <w:jc w:val="center"/>
              <w:rPr>
                <w:b/>
                <w:bCs/>
                <w:sz w:val="24"/>
                <w:szCs w:val="24"/>
              </w:rPr>
            </w:pPr>
            <w:r w:rsidRPr="006006C7">
              <w:rPr>
                <w:b/>
                <w:bCs/>
                <w:sz w:val="24"/>
                <w:szCs w:val="24"/>
              </w:rPr>
              <w:t>COMMITTEE MEMBERS</w:t>
            </w:r>
          </w:p>
        </w:tc>
      </w:tr>
      <w:tr w:rsidR="00D10C34" w14:paraId="27D88F2B" w14:textId="77777777" w:rsidTr="007E12D6">
        <w:trPr>
          <w:trHeight w:hRule="exact" w:val="580"/>
        </w:trPr>
        <w:tc>
          <w:tcPr>
            <w:tcW w:w="445" w:type="dxa"/>
          </w:tcPr>
          <w:p w14:paraId="53016629" w14:textId="207DB6A0" w:rsidR="00D10C34" w:rsidRDefault="00B96255" w:rsidP="002207D4">
            <w:r>
              <w:t>X</w:t>
            </w:r>
          </w:p>
        </w:tc>
        <w:tc>
          <w:tcPr>
            <w:tcW w:w="2790" w:type="dxa"/>
          </w:tcPr>
          <w:p w14:paraId="55793B4E" w14:textId="77777777" w:rsidR="007E12D6" w:rsidRDefault="007E12D6" w:rsidP="002207D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Acting </w:t>
            </w:r>
            <w:r w:rsidR="00D10C34" w:rsidRPr="00B41809">
              <w:rPr>
                <w:sz w:val="24"/>
                <w:szCs w:val="24"/>
              </w:rPr>
              <w:t xml:space="preserve">Chief </w:t>
            </w:r>
          </w:p>
          <w:p w14:paraId="77B917E5" w14:textId="54798892" w:rsidR="00D10C34" w:rsidRPr="00B41809" w:rsidRDefault="00FF5019" w:rsidP="002207D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Veronica Saucedo</w:t>
            </w:r>
          </w:p>
        </w:tc>
        <w:tc>
          <w:tcPr>
            <w:tcW w:w="450" w:type="dxa"/>
          </w:tcPr>
          <w:p w14:paraId="791EE95A" w14:textId="6EBEFB6D" w:rsidR="00D10C34" w:rsidRPr="00B41809" w:rsidRDefault="001A41A2" w:rsidP="002207D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X</w:t>
            </w:r>
          </w:p>
        </w:tc>
        <w:tc>
          <w:tcPr>
            <w:tcW w:w="2340" w:type="dxa"/>
          </w:tcPr>
          <w:p w14:paraId="59CC7997" w14:textId="77777777" w:rsidR="00D10C34" w:rsidRPr="00B41809" w:rsidRDefault="00D10C34" w:rsidP="002207D4">
            <w:pPr>
              <w:rPr>
                <w:sz w:val="24"/>
                <w:szCs w:val="24"/>
              </w:rPr>
            </w:pPr>
            <w:r w:rsidRPr="00B41809">
              <w:rPr>
                <w:sz w:val="24"/>
                <w:szCs w:val="24"/>
              </w:rPr>
              <w:t>Kristina Allende</w:t>
            </w:r>
          </w:p>
        </w:tc>
        <w:tc>
          <w:tcPr>
            <w:tcW w:w="360" w:type="dxa"/>
          </w:tcPr>
          <w:p w14:paraId="646D7E32" w14:textId="11D3D0D9" w:rsidR="00D10C34" w:rsidRPr="00B41809" w:rsidRDefault="00B96255" w:rsidP="002207D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X</w:t>
            </w:r>
          </w:p>
        </w:tc>
        <w:tc>
          <w:tcPr>
            <w:tcW w:w="3116" w:type="dxa"/>
          </w:tcPr>
          <w:p w14:paraId="31EB1C0E" w14:textId="6AEDBCC1" w:rsidR="00D10C34" w:rsidRPr="00B41809" w:rsidRDefault="009355EE" w:rsidP="002207D4">
            <w:pPr>
              <w:rPr>
                <w:sz w:val="24"/>
                <w:szCs w:val="24"/>
              </w:rPr>
            </w:pPr>
            <w:r w:rsidRPr="002207D4">
              <w:rPr>
                <w:sz w:val="24"/>
                <w:szCs w:val="24"/>
              </w:rPr>
              <w:t>Shannon Carter</w:t>
            </w:r>
          </w:p>
        </w:tc>
      </w:tr>
      <w:tr w:rsidR="00D10C34" w14:paraId="14DDF30F" w14:textId="77777777" w:rsidTr="009355EE">
        <w:trPr>
          <w:trHeight w:hRule="exact" w:val="400"/>
        </w:trPr>
        <w:tc>
          <w:tcPr>
            <w:tcW w:w="445" w:type="dxa"/>
          </w:tcPr>
          <w:p w14:paraId="39F936E5" w14:textId="05FFDB91" w:rsidR="00D10C34" w:rsidRDefault="00B96255" w:rsidP="002207D4">
            <w:r>
              <w:t>X</w:t>
            </w:r>
          </w:p>
        </w:tc>
        <w:tc>
          <w:tcPr>
            <w:tcW w:w="2790" w:type="dxa"/>
          </w:tcPr>
          <w:p w14:paraId="28BBB39A" w14:textId="1BFD311A" w:rsidR="00D10C34" w:rsidRPr="00B41809" w:rsidRDefault="009355EE" w:rsidP="002207D4">
            <w:pPr>
              <w:rPr>
                <w:sz w:val="24"/>
                <w:szCs w:val="24"/>
              </w:rPr>
            </w:pPr>
            <w:r w:rsidRPr="002207D4">
              <w:rPr>
                <w:sz w:val="24"/>
                <w:szCs w:val="24"/>
              </w:rPr>
              <w:t>Melissa Cunningham</w:t>
            </w:r>
          </w:p>
        </w:tc>
        <w:tc>
          <w:tcPr>
            <w:tcW w:w="450" w:type="dxa"/>
          </w:tcPr>
          <w:p w14:paraId="393CCEC4" w14:textId="77777777" w:rsidR="00D10C34" w:rsidRPr="00B41809" w:rsidRDefault="00D10C34" w:rsidP="002207D4">
            <w:pPr>
              <w:rPr>
                <w:sz w:val="24"/>
                <w:szCs w:val="24"/>
              </w:rPr>
            </w:pPr>
          </w:p>
        </w:tc>
        <w:tc>
          <w:tcPr>
            <w:tcW w:w="2340" w:type="dxa"/>
          </w:tcPr>
          <w:p w14:paraId="54B6512B" w14:textId="258FC5EE" w:rsidR="00D10C34" w:rsidRPr="00B41809" w:rsidRDefault="009355EE" w:rsidP="002207D4">
            <w:pPr>
              <w:rPr>
                <w:sz w:val="24"/>
                <w:szCs w:val="24"/>
              </w:rPr>
            </w:pPr>
            <w:r w:rsidRPr="002207D4">
              <w:rPr>
                <w:sz w:val="24"/>
                <w:szCs w:val="24"/>
              </w:rPr>
              <w:t>Jill Dolan</w:t>
            </w:r>
          </w:p>
        </w:tc>
        <w:tc>
          <w:tcPr>
            <w:tcW w:w="360" w:type="dxa"/>
          </w:tcPr>
          <w:p w14:paraId="5C4C8D50" w14:textId="43970F22" w:rsidR="00D10C34" w:rsidRPr="00B41809" w:rsidRDefault="00B96255" w:rsidP="002207D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X</w:t>
            </w:r>
          </w:p>
        </w:tc>
        <w:tc>
          <w:tcPr>
            <w:tcW w:w="3116" w:type="dxa"/>
          </w:tcPr>
          <w:p w14:paraId="6CD50AB2" w14:textId="18864E7B" w:rsidR="00D10C34" w:rsidRPr="00B41809" w:rsidRDefault="00571373" w:rsidP="002207D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obin Cash</w:t>
            </w:r>
          </w:p>
        </w:tc>
      </w:tr>
      <w:tr w:rsidR="00D10C34" w14:paraId="487A6AEC" w14:textId="77777777" w:rsidTr="009355EE">
        <w:trPr>
          <w:trHeight w:hRule="exact" w:val="479"/>
        </w:trPr>
        <w:tc>
          <w:tcPr>
            <w:tcW w:w="445" w:type="dxa"/>
          </w:tcPr>
          <w:p w14:paraId="21C23847" w14:textId="77777777" w:rsidR="00D10C34" w:rsidRDefault="00D10C34" w:rsidP="002207D4"/>
        </w:tc>
        <w:tc>
          <w:tcPr>
            <w:tcW w:w="2790" w:type="dxa"/>
          </w:tcPr>
          <w:p w14:paraId="32F5CD9E" w14:textId="7B30C03D" w:rsidR="00D10C34" w:rsidRDefault="009355EE" w:rsidP="002207D4">
            <w:pPr>
              <w:rPr>
                <w:sz w:val="24"/>
                <w:szCs w:val="24"/>
              </w:rPr>
            </w:pPr>
            <w:r w:rsidRPr="002207D4">
              <w:rPr>
                <w:sz w:val="24"/>
                <w:szCs w:val="24"/>
              </w:rPr>
              <w:t>Brigitte Hebert</w:t>
            </w:r>
          </w:p>
        </w:tc>
        <w:tc>
          <w:tcPr>
            <w:tcW w:w="450" w:type="dxa"/>
          </w:tcPr>
          <w:p w14:paraId="2F817212" w14:textId="152C73CE" w:rsidR="00D10C34" w:rsidRPr="00B41809" w:rsidRDefault="00B96255" w:rsidP="002207D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X</w:t>
            </w:r>
          </w:p>
        </w:tc>
        <w:tc>
          <w:tcPr>
            <w:tcW w:w="2340" w:type="dxa"/>
          </w:tcPr>
          <w:p w14:paraId="0DEAEB37" w14:textId="4569F724" w:rsidR="00D10C34" w:rsidRPr="00B41809" w:rsidRDefault="009355EE" w:rsidP="002207D4">
            <w:pPr>
              <w:rPr>
                <w:sz w:val="24"/>
                <w:szCs w:val="24"/>
              </w:rPr>
            </w:pPr>
            <w:r w:rsidRPr="002207D4">
              <w:rPr>
                <w:sz w:val="24"/>
                <w:szCs w:val="24"/>
              </w:rPr>
              <w:t>Lesley Johnson</w:t>
            </w:r>
          </w:p>
        </w:tc>
        <w:tc>
          <w:tcPr>
            <w:tcW w:w="360" w:type="dxa"/>
          </w:tcPr>
          <w:p w14:paraId="336AF45D" w14:textId="77777777" w:rsidR="00D10C34" w:rsidRPr="00B41809" w:rsidRDefault="00D10C34" w:rsidP="002207D4">
            <w:pPr>
              <w:rPr>
                <w:sz w:val="24"/>
                <w:szCs w:val="24"/>
              </w:rPr>
            </w:pPr>
          </w:p>
        </w:tc>
        <w:tc>
          <w:tcPr>
            <w:tcW w:w="3116" w:type="dxa"/>
          </w:tcPr>
          <w:p w14:paraId="1401E17A" w14:textId="01E55C63" w:rsidR="00D10C34" w:rsidRPr="00B41809" w:rsidRDefault="009355EE" w:rsidP="002207D4">
            <w:pPr>
              <w:rPr>
                <w:sz w:val="24"/>
                <w:szCs w:val="24"/>
              </w:rPr>
            </w:pPr>
            <w:r w:rsidRPr="002207D4">
              <w:rPr>
                <w:sz w:val="24"/>
                <w:szCs w:val="24"/>
              </w:rPr>
              <w:t>Patricia Montoya</w:t>
            </w:r>
          </w:p>
        </w:tc>
      </w:tr>
      <w:tr w:rsidR="00D10C34" w14:paraId="5B6EC211" w14:textId="77777777" w:rsidTr="009355EE">
        <w:trPr>
          <w:trHeight w:hRule="exact" w:val="430"/>
        </w:trPr>
        <w:tc>
          <w:tcPr>
            <w:tcW w:w="445" w:type="dxa"/>
          </w:tcPr>
          <w:p w14:paraId="1B64C2F1" w14:textId="65636141" w:rsidR="00D10C34" w:rsidRDefault="00B96255" w:rsidP="002207D4">
            <w:r>
              <w:t>X</w:t>
            </w:r>
          </w:p>
        </w:tc>
        <w:tc>
          <w:tcPr>
            <w:tcW w:w="2790" w:type="dxa"/>
          </w:tcPr>
          <w:p w14:paraId="03975DEA" w14:textId="479829A7" w:rsidR="00D10C34" w:rsidRPr="00B41809" w:rsidRDefault="009355EE" w:rsidP="002207D4">
            <w:pPr>
              <w:rPr>
                <w:sz w:val="24"/>
                <w:szCs w:val="24"/>
              </w:rPr>
            </w:pPr>
            <w:r w:rsidRPr="002207D4">
              <w:rPr>
                <w:sz w:val="24"/>
                <w:szCs w:val="24"/>
              </w:rPr>
              <w:t>Scott Neighbor</w:t>
            </w:r>
          </w:p>
        </w:tc>
        <w:tc>
          <w:tcPr>
            <w:tcW w:w="450" w:type="dxa"/>
          </w:tcPr>
          <w:p w14:paraId="04A31DD7" w14:textId="77777777" w:rsidR="00D10C34" w:rsidRPr="00B41809" w:rsidRDefault="00D10C34" w:rsidP="002207D4">
            <w:pPr>
              <w:rPr>
                <w:sz w:val="24"/>
                <w:szCs w:val="24"/>
              </w:rPr>
            </w:pPr>
          </w:p>
        </w:tc>
        <w:tc>
          <w:tcPr>
            <w:tcW w:w="2340" w:type="dxa"/>
          </w:tcPr>
          <w:p w14:paraId="69F49476" w14:textId="394E9481" w:rsidR="00D10C34" w:rsidRPr="00B41809" w:rsidRDefault="009355EE" w:rsidP="002207D4">
            <w:pPr>
              <w:rPr>
                <w:sz w:val="24"/>
                <w:szCs w:val="24"/>
              </w:rPr>
            </w:pPr>
            <w:r w:rsidRPr="002207D4">
              <w:rPr>
                <w:sz w:val="24"/>
                <w:szCs w:val="24"/>
              </w:rPr>
              <w:t>Lani Ruh</w:t>
            </w:r>
          </w:p>
        </w:tc>
        <w:tc>
          <w:tcPr>
            <w:tcW w:w="360" w:type="dxa"/>
          </w:tcPr>
          <w:p w14:paraId="621B1A4C" w14:textId="77777777" w:rsidR="00D10C34" w:rsidRPr="00B41809" w:rsidRDefault="00D10C34" w:rsidP="002207D4">
            <w:pPr>
              <w:rPr>
                <w:sz w:val="24"/>
                <w:szCs w:val="24"/>
              </w:rPr>
            </w:pPr>
          </w:p>
        </w:tc>
        <w:tc>
          <w:tcPr>
            <w:tcW w:w="3116" w:type="dxa"/>
          </w:tcPr>
          <w:p w14:paraId="00BC6167" w14:textId="31D1B712" w:rsidR="00D10C34" w:rsidRPr="00B41809" w:rsidRDefault="009355EE" w:rsidP="002207D4">
            <w:pPr>
              <w:rPr>
                <w:sz w:val="24"/>
                <w:szCs w:val="24"/>
              </w:rPr>
            </w:pPr>
            <w:r w:rsidRPr="002207D4">
              <w:rPr>
                <w:sz w:val="24"/>
                <w:szCs w:val="24"/>
              </w:rPr>
              <w:t>Jamie Solis</w:t>
            </w:r>
          </w:p>
        </w:tc>
      </w:tr>
      <w:tr w:rsidR="00D10C34" w14:paraId="6C4F04E6" w14:textId="77777777" w:rsidTr="009355EE">
        <w:trPr>
          <w:trHeight w:hRule="exact" w:val="422"/>
        </w:trPr>
        <w:tc>
          <w:tcPr>
            <w:tcW w:w="445" w:type="dxa"/>
          </w:tcPr>
          <w:p w14:paraId="4317DD18" w14:textId="5464FB93" w:rsidR="00D10C34" w:rsidRDefault="00FD75AA" w:rsidP="002207D4">
            <w:r>
              <w:t>X</w:t>
            </w:r>
          </w:p>
        </w:tc>
        <w:tc>
          <w:tcPr>
            <w:tcW w:w="2790" w:type="dxa"/>
          </w:tcPr>
          <w:p w14:paraId="0589B02C" w14:textId="62D58403" w:rsidR="00D10C34" w:rsidRPr="00B41809" w:rsidRDefault="009355EE" w:rsidP="002207D4">
            <w:pPr>
              <w:rPr>
                <w:sz w:val="24"/>
                <w:szCs w:val="24"/>
              </w:rPr>
            </w:pPr>
            <w:r w:rsidRPr="002207D4">
              <w:rPr>
                <w:sz w:val="24"/>
                <w:szCs w:val="24"/>
              </w:rPr>
              <w:t>Koji Uesugi</w:t>
            </w:r>
          </w:p>
        </w:tc>
        <w:tc>
          <w:tcPr>
            <w:tcW w:w="450" w:type="dxa"/>
          </w:tcPr>
          <w:p w14:paraId="61F2FE92" w14:textId="41141EED" w:rsidR="00D10C34" w:rsidRPr="00B41809" w:rsidRDefault="00FD75AA" w:rsidP="002207D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X</w:t>
            </w:r>
          </w:p>
        </w:tc>
        <w:tc>
          <w:tcPr>
            <w:tcW w:w="2340" w:type="dxa"/>
          </w:tcPr>
          <w:p w14:paraId="72405969" w14:textId="61257E21" w:rsidR="00D10C34" w:rsidRPr="00B41809" w:rsidRDefault="009355EE" w:rsidP="002207D4">
            <w:pPr>
              <w:rPr>
                <w:sz w:val="24"/>
                <w:szCs w:val="24"/>
              </w:rPr>
            </w:pPr>
            <w:r w:rsidRPr="002207D4">
              <w:rPr>
                <w:sz w:val="24"/>
                <w:szCs w:val="24"/>
              </w:rPr>
              <w:t>Sayeed Wadud</w:t>
            </w:r>
          </w:p>
        </w:tc>
        <w:tc>
          <w:tcPr>
            <w:tcW w:w="360" w:type="dxa"/>
          </w:tcPr>
          <w:p w14:paraId="2ADE6D8B" w14:textId="3BF352D9" w:rsidR="00D10C34" w:rsidRPr="00B41809" w:rsidRDefault="00FD75AA" w:rsidP="002207D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X</w:t>
            </w:r>
          </w:p>
        </w:tc>
        <w:tc>
          <w:tcPr>
            <w:tcW w:w="3116" w:type="dxa"/>
          </w:tcPr>
          <w:p w14:paraId="421D175B" w14:textId="297D57B7" w:rsidR="00D10C34" w:rsidRPr="00B41809" w:rsidRDefault="00571373" w:rsidP="002207D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Lance Heard</w:t>
            </w:r>
          </w:p>
        </w:tc>
      </w:tr>
      <w:tr w:rsidR="002207D4" w14:paraId="2F8865F6" w14:textId="77777777" w:rsidTr="00D10C34">
        <w:trPr>
          <w:trHeight w:hRule="exact" w:val="384"/>
        </w:trPr>
        <w:tc>
          <w:tcPr>
            <w:tcW w:w="9501" w:type="dxa"/>
            <w:gridSpan w:val="6"/>
            <w:shd w:val="clear" w:color="auto" w:fill="D9E2F3" w:themeFill="accent5" w:themeFillTint="33"/>
          </w:tcPr>
          <w:p w14:paraId="745BBB79" w14:textId="23B0DB7B" w:rsidR="002207D4" w:rsidRPr="00DB1939" w:rsidRDefault="00DB1939" w:rsidP="00DB1939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ASSOCIATED STUDENT MEMBERS</w:t>
            </w:r>
          </w:p>
        </w:tc>
      </w:tr>
      <w:tr w:rsidR="00D10C34" w14:paraId="6175390E" w14:textId="77777777" w:rsidTr="001A41A2">
        <w:trPr>
          <w:trHeight w:hRule="exact" w:val="418"/>
        </w:trPr>
        <w:tc>
          <w:tcPr>
            <w:tcW w:w="445" w:type="dxa"/>
          </w:tcPr>
          <w:p w14:paraId="1EBC5B3F" w14:textId="00BE2621" w:rsidR="00D10C34" w:rsidRDefault="00FD75AA" w:rsidP="002207D4">
            <w:r>
              <w:t>X</w:t>
            </w:r>
          </w:p>
        </w:tc>
        <w:tc>
          <w:tcPr>
            <w:tcW w:w="2790" w:type="dxa"/>
          </w:tcPr>
          <w:p w14:paraId="3B05414D" w14:textId="5555D62C" w:rsidR="00D10C34" w:rsidRPr="00B40319" w:rsidRDefault="00D10C34" w:rsidP="002207D4">
            <w:r>
              <w:t>Tash Buie</w:t>
            </w:r>
          </w:p>
        </w:tc>
        <w:tc>
          <w:tcPr>
            <w:tcW w:w="450" w:type="dxa"/>
          </w:tcPr>
          <w:p w14:paraId="4391F3E3" w14:textId="77777777" w:rsidR="00D10C34" w:rsidRPr="00B41809" w:rsidRDefault="00D10C34" w:rsidP="002207D4">
            <w:pPr>
              <w:rPr>
                <w:sz w:val="24"/>
                <w:szCs w:val="24"/>
              </w:rPr>
            </w:pPr>
          </w:p>
        </w:tc>
        <w:tc>
          <w:tcPr>
            <w:tcW w:w="2340" w:type="dxa"/>
          </w:tcPr>
          <w:p w14:paraId="7A7890C7" w14:textId="77777777" w:rsidR="00D10C34" w:rsidRPr="00B41809" w:rsidRDefault="00D10C34" w:rsidP="002207D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ani Silva</w:t>
            </w:r>
          </w:p>
        </w:tc>
        <w:tc>
          <w:tcPr>
            <w:tcW w:w="360" w:type="dxa"/>
          </w:tcPr>
          <w:p w14:paraId="350DEDC1" w14:textId="77777777" w:rsidR="00D10C34" w:rsidRPr="00B41809" w:rsidRDefault="00D10C34" w:rsidP="002207D4">
            <w:pPr>
              <w:rPr>
                <w:sz w:val="24"/>
                <w:szCs w:val="24"/>
              </w:rPr>
            </w:pPr>
          </w:p>
        </w:tc>
        <w:tc>
          <w:tcPr>
            <w:tcW w:w="3116" w:type="dxa"/>
          </w:tcPr>
          <w:p w14:paraId="24812A22" w14:textId="7B9ECC8A" w:rsidR="00D10C34" w:rsidRPr="00B41809" w:rsidRDefault="009355EE" w:rsidP="002207D4">
            <w:pPr>
              <w:rPr>
                <w:sz w:val="24"/>
                <w:szCs w:val="24"/>
              </w:rPr>
            </w:pPr>
            <w:r>
              <w:t>Ethan Wang</w:t>
            </w:r>
          </w:p>
        </w:tc>
      </w:tr>
      <w:tr w:rsidR="00DB1939" w14:paraId="68E83A30" w14:textId="77777777" w:rsidTr="00D10C34">
        <w:trPr>
          <w:trHeight w:hRule="exact" w:val="376"/>
        </w:trPr>
        <w:tc>
          <w:tcPr>
            <w:tcW w:w="9501" w:type="dxa"/>
            <w:gridSpan w:val="6"/>
            <w:shd w:val="clear" w:color="auto" w:fill="D9E2F3" w:themeFill="accent5" w:themeFillTint="33"/>
          </w:tcPr>
          <w:p w14:paraId="68F2FA44" w14:textId="319B163A" w:rsidR="00DB1939" w:rsidRPr="00DB1939" w:rsidRDefault="00DB1939" w:rsidP="00DB1939">
            <w:pPr>
              <w:jc w:val="center"/>
              <w:rPr>
                <w:b/>
                <w:bCs/>
                <w:sz w:val="24"/>
                <w:szCs w:val="24"/>
              </w:rPr>
            </w:pPr>
            <w:r w:rsidRPr="00DB1939">
              <w:rPr>
                <w:b/>
                <w:bCs/>
                <w:sz w:val="24"/>
                <w:szCs w:val="24"/>
              </w:rPr>
              <w:t>GUESTS</w:t>
            </w:r>
          </w:p>
        </w:tc>
      </w:tr>
      <w:tr w:rsidR="009355EE" w14:paraId="15A7158B" w14:textId="77777777" w:rsidTr="00571373">
        <w:trPr>
          <w:trHeight w:hRule="exact" w:val="652"/>
        </w:trPr>
        <w:tc>
          <w:tcPr>
            <w:tcW w:w="445" w:type="dxa"/>
          </w:tcPr>
          <w:p w14:paraId="300D4058" w14:textId="19C9648E" w:rsidR="009355EE" w:rsidRDefault="00FD75AA" w:rsidP="002207D4">
            <w:r>
              <w:t>X</w:t>
            </w:r>
          </w:p>
        </w:tc>
        <w:tc>
          <w:tcPr>
            <w:tcW w:w="2790" w:type="dxa"/>
          </w:tcPr>
          <w:p w14:paraId="323B149C" w14:textId="77777777" w:rsidR="00571373" w:rsidRDefault="00571373" w:rsidP="002207D4">
            <w:r>
              <w:t xml:space="preserve">Acting </w:t>
            </w:r>
            <w:r w:rsidR="009355EE">
              <w:t xml:space="preserve">Deputy Chief </w:t>
            </w:r>
          </w:p>
          <w:p w14:paraId="076A41F2" w14:textId="3D7E52CB" w:rsidR="009355EE" w:rsidRPr="00B40319" w:rsidRDefault="009355EE" w:rsidP="002207D4">
            <w:r>
              <w:t>Aubrey Kellum</w:t>
            </w:r>
          </w:p>
        </w:tc>
        <w:tc>
          <w:tcPr>
            <w:tcW w:w="450" w:type="dxa"/>
          </w:tcPr>
          <w:p w14:paraId="612F0C9D" w14:textId="5E2367A3" w:rsidR="009355EE" w:rsidRPr="00B41809" w:rsidRDefault="00FD75AA" w:rsidP="002207D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X</w:t>
            </w:r>
          </w:p>
        </w:tc>
        <w:tc>
          <w:tcPr>
            <w:tcW w:w="2340" w:type="dxa"/>
          </w:tcPr>
          <w:p w14:paraId="7F4F61E9" w14:textId="77777777" w:rsidR="009355EE" w:rsidRPr="00B41809" w:rsidRDefault="009355EE" w:rsidP="002207D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ergeant Rafael Ixco</w:t>
            </w:r>
          </w:p>
        </w:tc>
        <w:tc>
          <w:tcPr>
            <w:tcW w:w="360" w:type="dxa"/>
          </w:tcPr>
          <w:p w14:paraId="4D996B66" w14:textId="0F4BCB92" w:rsidR="009355EE" w:rsidRPr="00B41809" w:rsidRDefault="00FD75AA" w:rsidP="002207D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X</w:t>
            </w:r>
          </w:p>
        </w:tc>
        <w:tc>
          <w:tcPr>
            <w:tcW w:w="3116" w:type="dxa"/>
          </w:tcPr>
          <w:p w14:paraId="343A7F5B" w14:textId="33DDD5E8" w:rsidR="009355EE" w:rsidRPr="00B41809" w:rsidRDefault="009355EE" w:rsidP="002207D4">
            <w:pPr>
              <w:rPr>
                <w:sz w:val="24"/>
                <w:szCs w:val="24"/>
              </w:rPr>
            </w:pPr>
            <w:r>
              <w:t>Sergeant Brian Owen</w:t>
            </w:r>
          </w:p>
        </w:tc>
      </w:tr>
      <w:tr w:rsidR="009355EE" w14:paraId="4EA5A270" w14:textId="77777777" w:rsidTr="007E12D6">
        <w:trPr>
          <w:trHeight w:hRule="exact" w:val="463"/>
        </w:trPr>
        <w:tc>
          <w:tcPr>
            <w:tcW w:w="445" w:type="dxa"/>
          </w:tcPr>
          <w:p w14:paraId="117EF8A2" w14:textId="69CD58AF" w:rsidR="009355EE" w:rsidRDefault="00FD75AA" w:rsidP="002207D4">
            <w:r>
              <w:t>X</w:t>
            </w:r>
          </w:p>
        </w:tc>
        <w:tc>
          <w:tcPr>
            <w:tcW w:w="2790" w:type="dxa"/>
          </w:tcPr>
          <w:p w14:paraId="4F150D3B" w14:textId="0DBF13EE" w:rsidR="009355EE" w:rsidRPr="00B40319" w:rsidRDefault="00D137C1" w:rsidP="002207D4">
            <w:r>
              <w:t>Liann Osborne</w:t>
            </w:r>
          </w:p>
        </w:tc>
        <w:tc>
          <w:tcPr>
            <w:tcW w:w="450" w:type="dxa"/>
          </w:tcPr>
          <w:p w14:paraId="04825A07" w14:textId="05D017B5" w:rsidR="009355EE" w:rsidRPr="00B41809" w:rsidRDefault="00FD75AA" w:rsidP="002207D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X</w:t>
            </w:r>
          </w:p>
        </w:tc>
        <w:tc>
          <w:tcPr>
            <w:tcW w:w="2340" w:type="dxa"/>
          </w:tcPr>
          <w:p w14:paraId="65770BD3" w14:textId="497DEB84" w:rsidR="009355EE" w:rsidRPr="00B41809" w:rsidRDefault="001A41A2" w:rsidP="002207D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orris Rodrigue</w:t>
            </w:r>
          </w:p>
        </w:tc>
        <w:tc>
          <w:tcPr>
            <w:tcW w:w="360" w:type="dxa"/>
          </w:tcPr>
          <w:p w14:paraId="67EDAB44" w14:textId="1B2A1DF9" w:rsidR="009355EE" w:rsidRPr="00B41809" w:rsidRDefault="00FD75AA" w:rsidP="002207D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X</w:t>
            </w:r>
          </w:p>
        </w:tc>
        <w:tc>
          <w:tcPr>
            <w:tcW w:w="3116" w:type="dxa"/>
          </w:tcPr>
          <w:p w14:paraId="02DEE988" w14:textId="5C8BB487" w:rsidR="009355EE" w:rsidRPr="00B41809" w:rsidRDefault="001A41A2" w:rsidP="002207D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ichelle Sampat</w:t>
            </w:r>
          </w:p>
        </w:tc>
      </w:tr>
      <w:tr w:rsidR="00DD1BE0" w14:paraId="112291CF" w14:textId="77777777" w:rsidTr="003822CD">
        <w:trPr>
          <w:trHeight w:hRule="exact" w:val="652"/>
        </w:trPr>
        <w:tc>
          <w:tcPr>
            <w:tcW w:w="445" w:type="dxa"/>
          </w:tcPr>
          <w:p w14:paraId="153BE46E" w14:textId="39CC9B2B" w:rsidR="00DD1BE0" w:rsidRDefault="00FD75AA" w:rsidP="002207D4">
            <w:r>
              <w:t>X</w:t>
            </w:r>
          </w:p>
        </w:tc>
        <w:tc>
          <w:tcPr>
            <w:tcW w:w="2790" w:type="dxa"/>
          </w:tcPr>
          <w:p w14:paraId="35B711D3" w14:textId="4FFA2682" w:rsidR="00DD1BE0" w:rsidRDefault="00D137C1" w:rsidP="002207D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usan Boulanger</w:t>
            </w:r>
          </w:p>
        </w:tc>
        <w:tc>
          <w:tcPr>
            <w:tcW w:w="450" w:type="dxa"/>
          </w:tcPr>
          <w:p w14:paraId="4B339887" w14:textId="7969A5EC" w:rsidR="00DD1BE0" w:rsidRPr="00B41809" w:rsidRDefault="00FD75AA" w:rsidP="002207D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X</w:t>
            </w:r>
          </w:p>
        </w:tc>
        <w:tc>
          <w:tcPr>
            <w:tcW w:w="2340" w:type="dxa"/>
          </w:tcPr>
          <w:p w14:paraId="156F5AD2" w14:textId="2B48F5D1" w:rsidR="00DD1BE0" w:rsidRDefault="00A032AC" w:rsidP="002207D4">
            <w:r>
              <w:rPr>
                <w:sz w:val="24"/>
                <w:szCs w:val="24"/>
              </w:rPr>
              <w:t>Stephanie Bolechowski</w:t>
            </w:r>
          </w:p>
        </w:tc>
        <w:tc>
          <w:tcPr>
            <w:tcW w:w="360" w:type="dxa"/>
          </w:tcPr>
          <w:p w14:paraId="6BFBF3B7" w14:textId="77777777" w:rsidR="00DD1BE0" w:rsidRPr="00B41809" w:rsidRDefault="00DD1BE0" w:rsidP="002207D4">
            <w:pPr>
              <w:rPr>
                <w:sz w:val="24"/>
                <w:szCs w:val="24"/>
              </w:rPr>
            </w:pPr>
          </w:p>
        </w:tc>
        <w:tc>
          <w:tcPr>
            <w:tcW w:w="3116" w:type="dxa"/>
          </w:tcPr>
          <w:p w14:paraId="1E0B20B9" w14:textId="77777777" w:rsidR="00DD1BE0" w:rsidRDefault="00DD1BE0" w:rsidP="002207D4">
            <w:pPr>
              <w:rPr>
                <w:sz w:val="24"/>
                <w:szCs w:val="24"/>
              </w:rPr>
            </w:pPr>
          </w:p>
          <w:p w14:paraId="3BC1B3FC" w14:textId="77777777" w:rsidR="00DD1BE0" w:rsidRDefault="00DD1BE0" w:rsidP="002207D4">
            <w:pPr>
              <w:rPr>
                <w:sz w:val="24"/>
                <w:szCs w:val="24"/>
              </w:rPr>
            </w:pPr>
          </w:p>
        </w:tc>
      </w:tr>
    </w:tbl>
    <w:p w14:paraId="083DF5CE" w14:textId="77777777" w:rsidR="00023A0E" w:rsidRDefault="00023A0E" w:rsidP="00023A0E"/>
    <w:p w14:paraId="5CEF8F70" w14:textId="77777777" w:rsidR="00023A0E" w:rsidRDefault="00023A0E" w:rsidP="00023A0E"/>
    <w:p w14:paraId="7A6E8AD8" w14:textId="77777777" w:rsidR="00495078" w:rsidRDefault="003D13A9" w:rsidP="003D13A9">
      <w:pPr>
        <w:pStyle w:val="ListParagraph"/>
        <w:numPr>
          <w:ilvl w:val="0"/>
          <w:numId w:val="3"/>
        </w:numPr>
        <w:spacing w:line="27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Upgrades to Blue Phones - Marcell Galatiano &amp; Victor Alexandrescu</w:t>
      </w:r>
      <w:r w:rsidR="00495078">
        <w:rPr>
          <w:rFonts w:ascii="Arial" w:hAnsi="Arial" w:cs="Arial"/>
          <w:sz w:val="24"/>
          <w:szCs w:val="24"/>
        </w:rPr>
        <w:t>,</w:t>
      </w:r>
    </w:p>
    <w:p w14:paraId="36747A4E" w14:textId="7A18A5EC" w:rsidR="003D13A9" w:rsidRDefault="007C604B" w:rsidP="00495078">
      <w:pPr>
        <w:pStyle w:val="ListParagraph"/>
        <w:spacing w:line="276" w:lineRule="auto"/>
        <w:ind w:left="2880" w:firstLine="72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 </w:t>
      </w:r>
      <w:r w:rsidR="003D13A9">
        <w:rPr>
          <w:rFonts w:ascii="Arial" w:hAnsi="Arial" w:cs="Arial"/>
          <w:sz w:val="24"/>
          <w:szCs w:val="24"/>
        </w:rPr>
        <w:t>Network/Telecom</w:t>
      </w:r>
      <w:r w:rsidR="00495078">
        <w:rPr>
          <w:rFonts w:ascii="Arial" w:hAnsi="Arial" w:cs="Arial"/>
          <w:sz w:val="24"/>
          <w:szCs w:val="24"/>
        </w:rPr>
        <w:t xml:space="preserve"> </w:t>
      </w:r>
      <w:r w:rsidR="003D13A9">
        <w:rPr>
          <w:rFonts w:ascii="Arial" w:hAnsi="Arial" w:cs="Arial"/>
          <w:sz w:val="24"/>
          <w:szCs w:val="24"/>
        </w:rPr>
        <w:t>Technicians</w:t>
      </w:r>
    </w:p>
    <w:p w14:paraId="44E09F01" w14:textId="20575A20" w:rsidR="00B61A51" w:rsidRDefault="00F13DBD" w:rsidP="00B61A51">
      <w:pPr>
        <w:pStyle w:val="ListParagraph"/>
        <w:numPr>
          <w:ilvl w:val="1"/>
          <w:numId w:val="3"/>
        </w:numPr>
        <w:spacing w:line="27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Marcell and Victor spoke about the </w:t>
      </w:r>
      <w:r w:rsidR="00B047AD">
        <w:rPr>
          <w:rFonts w:ascii="Arial" w:hAnsi="Arial" w:cs="Arial"/>
          <w:sz w:val="24"/>
          <w:szCs w:val="24"/>
        </w:rPr>
        <w:t xml:space="preserve">phone issues </w:t>
      </w:r>
      <w:r w:rsidR="00914434">
        <w:rPr>
          <w:rFonts w:ascii="Arial" w:hAnsi="Arial" w:cs="Arial"/>
          <w:sz w:val="24"/>
          <w:szCs w:val="24"/>
        </w:rPr>
        <w:t xml:space="preserve">related to </w:t>
      </w:r>
      <w:r w:rsidR="00AC511D">
        <w:rPr>
          <w:rFonts w:ascii="Arial" w:hAnsi="Arial" w:cs="Arial"/>
          <w:sz w:val="24"/>
          <w:szCs w:val="24"/>
        </w:rPr>
        <w:t>the existing, outdated communication system</w:t>
      </w:r>
      <w:r w:rsidR="004A60F5">
        <w:rPr>
          <w:rFonts w:ascii="Arial" w:hAnsi="Arial" w:cs="Arial"/>
          <w:sz w:val="24"/>
          <w:szCs w:val="24"/>
        </w:rPr>
        <w:t xml:space="preserve">. They are working on a full picture </w:t>
      </w:r>
      <w:r w:rsidR="00732286">
        <w:rPr>
          <w:rFonts w:ascii="Arial" w:hAnsi="Arial" w:cs="Arial"/>
          <w:sz w:val="24"/>
          <w:szCs w:val="24"/>
        </w:rPr>
        <w:t>solution</w:t>
      </w:r>
      <w:r w:rsidR="00B80B2C">
        <w:rPr>
          <w:rFonts w:ascii="Arial" w:hAnsi="Arial" w:cs="Arial"/>
          <w:sz w:val="24"/>
          <w:szCs w:val="24"/>
        </w:rPr>
        <w:t xml:space="preserve"> to the issues.</w:t>
      </w:r>
    </w:p>
    <w:p w14:paraId="3BA761B0" w14:textId="77777777" w:rsidR="00FE40DC" w:rsidRDefault="00FE40DC" w:rsidP="003D13A9">
      <w:pPr>
        <w:pStyle w:val="ListParagraph"/>
        <w:spacing w:line="276" w:lineRule="auto"/>
        <w:rPr>
          <w:rFonts w:ascii="Arial" w:hAnsi="Arial" w:cs="Arial"/>
          <w:sz w:val="24"/>
          <w:szCs w:val="24"/>
        </w:rPr>
      </w:pPr>
    </w:p>
    <w:p w14:paraId="58E64B39" w14:textId="77777777" w:rsidR="003D13A9" w:rsidRDefault="003D13A9" w:rsidP="001A7248">
      <w:pPr>
        <w:pStyle w:val="ListParagraph"/>
        <w:numPr>
          <w:ilvl w:val="0"/>
          <w:numId w:val="3"/>
        </w:numPr>
        <w:spacing w:after="0" w:line="27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ommencement Plan – Sergeants Owen &amp; Ixco</w:t>
      </w:r>
    </w:p>
    <w:p w14:paraId="712C3A2C" w14:textId="77777777" w:rsidR="00BE1651" w:rsidRDefault="0049163C" w:rsidP="001A7248">
      <w:pPr>
        <w:spacing w:after="0" w:line="276" w:lineRule="auto"/>
        <w:ind w:firstLine="720"/>
        <w:rPr>
          <w:rFonts w:ascii="Arial" w:hAnsi="Arial" w:cs="Arial"/>
          <w:sz w:val="24"/>
          <w:szCs w:val="24"/>
        </w:rPr>
      </w:pPr>
      <w:r w:rsidRPr="007F6232">
        <w:rPr>
          <w:rFonts w:ascii="Arial" w:hAnsi="Arial" w:cs="Arial"/>
          <w:sz w:val="24"/>
          <w:szCs w:val="24"/>
        </w:rPr>
        <w:t>P&amp;CS is working</w:t>
      </w:r>
      <w:r w:rsidR="00BE1651">
        <w:rPr>
          <w:rFonts w:ascii="Arial" w:hAnsi="Arial" w:cs="Arial"/>
          <w:sz w:val="24"/>
          <w:szCs w:val="24"/>
        </w:rPr>
        <w:t xml:space="preserve"> in conjunction</w:t>
      </w:r>
      <w:r w:rsidRPr="007F6232">
        <w:rPr>
          <w:rFonts w:ascii="Arial" w:hAnsi="Arial" w:cs="Arial"/>
          <w:sz w:val="24"/>
          <w:szCs w:val="24"/>
        </w:rPr>
        <w:t xml:space="preserve"> with Event Services</w:t>
      </w:r>
      <w:r w:rsidR="00BE1651">
        <w:rPr>
          <w:rFonts w:ascii="Arial" w:hAnsi="Arial" w:cs="Arial"/>
          <w:sz w:val="24"/>
          <w:szCs w:val="24"/>
        </w:rPr>
        <w:t xml:space="preserve"> on the following items:</w:t>
      </w:r>
      <w:r w:rsidR="00A7603C">
        <w:rPr>
          <w:rFonts w:ascii="Arial" w:hAnsi="Arial" w:cs="Arial"/>
          <w:sz w:val="24"/>
          <w:szCs w:val="24"/>
        </w:rPr>
        <w:t xml:space="preserve"> </w:t>
      </w:r>
    </w:p>
    <w:p w14:paraId="7E822A0D" w14:textId="75A26E94" w:rsidR="00AF5333" w:rsidRDefault="00E20FD3" w:rsidP="001C52A8">
      <w:pPr>
        <w:pStyle w:val="ListParagraph"/>
        <w:numPr>
          <w:ilvl w:val="2"/>
          <w:numId w:val="7"/>
        </w:numPr>
        <w:spacing w:line="27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raffic at the end of commencement.</w:t>
      </w:r>
      <w:r w:rsidR="004643A0">
        <w:rPr>
          <w:rFonts w:ascii="Arial" w:hAnsi="Arial" w:cs="Arial"/>
          <w:sz w:val="24"/>
          <w:szCs w:val="24"/>
        </w:rPr>
        <w:t xml:space="preserve"> Possibly add a 3</w:t>
      </w:r>
      <w:r w:rsidR="004643A0" w:rsidRPr="004643A0">
        <w:rPr>
          <w:rFonts w:ascii="Arial" w:hAnsi="Arial" w:cs="Arial"/>
          <w:sz w:val="24"/>
          <w:szCs w:val="24"/>
          <w:vertAlign w:val="superscript"/>
        </w:rPr>
        <w:t>rd</w:t>
      </w:r>
      <w:r w:rsidR="004643A0">
        <w:rPr>
          <w:rFonts w:ascii="Arial" w:hAnsi="Arial" w:cs="Arial"/>
          <w:sz w:val="24"/>
          <w:szCs w:val="24"/>
        </w:rPr>
        <w:t xml:space="preserve"> lane and cone pattern.</w:t>
      </w:r>
    </w:p>
    <w:p w14:paraId="06CB23CD" w14:textId="503AE862" w:rsidR="00E20FD3" w:rsidRDefault="00E20FD3" w:rsidP="001C52A8">
      <w:pPr>
        <w:pStyle w:val="ListParagraph"/>
        <w:numPr>
          <w:ilvl w:val="2"/>
          <w:numId w:val="7"/>
        </w:numPr>
        <w:spacing w:line="27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Evacuation plan</w:t>
      </w:r>
      <w:r w:rsidR="009A4128">
        <w:rPr>
          <w:rFonts w:ascii="Arial" w:hAnsi="Arial" w:cs="Arial"/>
          <w:sz w:val="24"/>
          <w:szCs w:val="24"/>
        </w:rPr>
        <w:t>.</w:t>
      </w:r>
    </w:p>
    <w:p w14:paraId="2D3502B2" w14:textId="1ED7C278" w:rsidR="00E20FD3" w:rsidRDefault="00C42A40" w:rsidP="001C52A8">
      <w:pPr>
        <w:pStyle w:val="ListParagraph"/>
        <w:numPr>
          <w:ilvl w:val="2"/>
          <w:numId w:val="7"/>
        </w:numPr>
        <w:spacing w:line="27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huttle buses</w:t>
      </w:r>
      <w:r w:rsidR="000F4833">
        <w:rPr>
          <w:rFonts w:ascii="Arial" w:hAnsi="Arial" w:cs="Arial"/>
          <w:sz w:val="24"/>
          <w:szCs w:val="24"/>
        </w:rPr>
        <w:t xml:space="preserve"> with </w:t>
      </w:r>
      <w:r w:rsidR="009A4128">
        <w:rPr>
          <w:rFonts w:ascii="Arial" w:hAnsi="Arial" w:cs="Arial"/>
          <w:sz w:val="24"/>
          <w:szCs w:val="24"/>
        </w:rPr>
        <w:t>two</w:t>
      </w:r>
      <w:r w:rsidR="000F4833">
        <w:rPr>
          <w:rFonts w:ascii="Arial" w:hAnsi="Arial" w:cs="Arial"/>
          <w:sz w:val="24"/>
          <w:szCs w:val="24"/>
        </w:rPr>
        <w:t xml:space="preserve"> stops</w:t>
      </w:r>
      <w:r w:rsidR="009A4128">
        <w:rPr>
          <w:rFonts w:ascii="Arial" w:hAnsi="Arial" w:cs="Arial"/>
          <w:sz w:val="24"/>
          <w:szCs w:val="24"/>
        </w:rPr>
        <w:t>.</w:t>
      </w:r>
    </w:p>
    <w:p w14:paraId="35FBF3E7" w14:textId="20A02F55" w:rsidR="001C52A8" w:rsidRDefault="009824D4" w:rsidP="001C52A8">
      <w:pPr>
        <w:pStyle w:val="ListParagraph"/>
        <w:numPr>
          <w:ilvl w:val="2"/>
          <w:numId w:val="7"/>
        </w:numPr>
        <w:spacing w:line="27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he Command Center will be on the 4</w:t>
      </w:r>
      <w:r w:rsidRPr="009824D4">
        <w:rPr>
          <w:rFonts w:ascii="Arial" w:hAnsi="Arial" w:cs="Arial"/>
          <w:sz w:val="24"/>
          <w:szCs w:val="24"/>
          <w:vertAlign w:val="superscript"/>
        </w:rPr>
        <w:t>th</w:t>
      </w:r>
      <w:r>
        <w:rPr>
          <w:rFonts w:ascii="Arial" w:hAnsi="Arial" w:cs="Arial"/>
          <w:sz w:val="24"/>
          <w:szCs w:val="24"/>
        </w:rPr>
        <w:t xml:space="preserve"> floor of the stadium</w:t>
      </w:r>
      <w:r w:rsidR="009A4128">
        <w:rPr>
          <w:rFonts w:ascii="Arial" w:hAnsi="Arial" w:cs="Arial"/>
          <w:sz w:val="24"/>
          <w:szCs w:val="24"/>
        </w:rPr>
        <w:t>.</w:t>
      </w:r>
    </w:p>
    <w:p w14:paraId="2FBA1A54" w14:textId="73D73D28" w:rsidR="009A4128" w:rsidRDefault="009A4128" w:rsidP="001C52A8">
      <w:pPr>
        <w:pStyle w:val="ListParagraph"/>
        <w:numPr>
          <w:ilvl w:val="2"/>
          <w:numId w:val="7"/>
        </w:numPr>
        <w:spacing w:line="27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afety is the number one priority.</w:t>
      </w:r>
    </w:p>
    <w:p w14:paraId="09939B02" w14:textId="77777777" w:rsidR="00EC4157" w:rsidRDefault="00EC4157" w:rsidP="001A4B49">
      <w:pPr>
        <w:pStyle w:val="ListParagraph"/>
        <w:spacing w:line="276" w:lineRule="auto"/>
        <w:ind w:left="2340"/>
        <w:rPr>
          <w:rFonts w:ascii="Arial" w:hAnsi="Arial" w:cs="Arial"/>
          <w:sz w:val="24"/>
          <w:szCs w:val="24"/>
        </w:rPr>
      </w:pPr>
    </w:p>
    <w:p w14:paraId="15E0AB1E" w14:textId="77777777" w:rsidR="003D13A9" w:rsidRDefault="003D13A9" w:rsidP="00E84AA3">
      <w:pPr>
        <w:pStyle w:val="ListParagraph"/>
        <w:numPr>
          <w:ilvl w:val="0"/>
          <w:numId w:val="3"/>
        </w:numPr>
        <w:spacing w:after="0" w:line="27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raining Update – Acting Deputy Aubrey Kellum</w:t>
      </w:r>
    </w:p>
    <w:p w14:paraId="3DCD397A" w14:textId="5F527157" w:rsidR="00EA35F2" w:rsidRDefault="00DF7400" w:rsidP="00E84AA3">
      <w:pPr>
        <w:pStyle w:val="ListParagraph"/>
        <w:numPr>
          <w:ilvl w:val="1"/>
          <w:numId w:val="3"/>
        </w:numPr>
        <w:spacing w:after="0" w:line="27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Public Safety Officers received </w:t>
      </w:r>
      <w:r w:rsidR="00CC308F">
        <w:rPr>
          <w:rFonts w:ascii="Arial" w:hAnsi="Arial" w:cs="Arial"/>
          <w:sz w:val="24"/>
          <w:szCs w:val="24"/>
        </w:rPr>
        <w:t>Guard Card Certification</w:t>
      </w:r>
      <w:r w:rsidR="009F49DA">
        <w:rPr>
          <w:rFonts w:ascii="Arial" w:hAnsi="Arial" w:cs="Arial"/>
          <w:sz w:val="24"/>
          <w:szCs w:val="24"/>
        </w:rPr>
        <w:t xml:space="preserve"> on 5/8/24.</w:t>
      </w:r>
    </w:p>
    <w:p w14:paraId="5189DE20" w14:textId="2543E002" w:rsidR="009F49DA" w:rsidRDefault="008F648D" w:rsidP="00E84AA3">
      <w:pPr>
        <w:pStyle w:val="ListParagraph"/>
        <w:numPr>
          <w:ilvl w:val="1"/>
          <w:numId w:val="3"/>
        </w:numPr>
        <w:spacing w:after="0" w:line="27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Upcoming </w:t>
      </w:r>
      <w:r w:rsidR="0066754E">
        <w:rPr>
          <w:rFonts w:ascii="Arial" w:hAnsi="Arial" w:cs="Arial"/>
          <w:sz w:val="24"/>
          <w:szCs w:val="24"/>
        </w:rPr>
        <w:t>training for PSOs will include</w:t>
      </w:r>
      <w:r w:rsidR="001F7FA3">
        <w:rPr>
          <w:rFonts w:ascii="Arial" w:hAnsi="Arial" w:cs="Arial"/>
          <w:sz w:val="24"/>
          <w:szCs w:val="24"/>
        </w:rPr>
        <w:t>:</w:t>
      </w:r>
    </w:p>
    <w:p w14:paraId="0494C820" w14:textId="0F3E34CF" w:rsidR="0066754E" w:rsidRDefault="00236E0C" w:rsidP="0066754E">
      <w:pPr>
        <w:pStyle w:val="ListParagraph"/>
        <w:numPr>
          <w:ilvl w:val="2"/>
          <w:numId w:val="3"/>
        </w:numPr>
        <w:spacing w:after="0" w:line="27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Chemical </w:t>
      </w:r>
      <w:r w:rsidR="008E6237">
        <w:rPr>
          <w:rFonts w:ascii="Arial" w:hAnsi="Arial" w:cs="Arial"/>
          <w:sz w:val="24"/>
          <w:szCs w:val="24"/>
        </w:rPr>
        <w:t>Agent Certification</w:t>
      </w:r>
    </w:p>
    <w:p w14:paraId="70ACA420" w14:textId="26A1F562" w:rsidR="00E233B1" w:rsidRDefault="00E233B1" w:rsidP="0066754E">
      <w:pPr>
        <w:pStyle w:val="ListParagraph"/>
        <w:numPr>
          <w:ilvl w:val="2"/>
          <w:numId w:val="3"/>
        </w:numPr>
        <w:spacing w:after="0" w:line="27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Baton </w:t>
      </w:r>
      <w:r w:rsidR="008E6237">
        <w:rPr>
          <w:rFonts w:ascii="Arial" w:hAnsi="Arial" w:cs="Arial"/>
          <w:sz w:val="24"/>
          <w:szCs w:val="24"/>
        </w:rPr>
        <w:t>C</w:t>
      </w:r>
      <w:r w:rsidR="006C3201">
        <w:rPr>
          <w:rFonts w:ascii="Arial" w:hAnsi="Arial" w:cs="Arial"/>
          <w:sz w:val="24"/>
          <w:szCs w:val="24"/>
        </w:rPr>
        <w:t>ertification</w:t>
      </w:r>
    </w:p>
    <w:p w14:paraId="1B50FD72" w14:textId="77777777" w:rsidR="008938CF" w:rsidRDefault="008938CF" w:rsidP="008938CF">
      <w:pPr>
        <w:pStyle w:val="ListParagraph"/>
        <w:spacing w:after="0" w:line="276" w:lineRule="auto"/>
        <w:ind w:left="2340"/>
        <w:rPr>
          <w:rFonts w:ascii="Arial" w:hAnsi="Arial" w:cs="Arial"/>
          <w:sz w:val="24"/>
          <w:szCs w:val="24"/>
        </w:rPr>
      </w:pPr>
    </w:p>
    <w:p w14:paraId="312DBF67" w14:textId="1E03D3B2" w:rsidR="00B63E8E" w:rsidRDefault="005F0925" w:rsidP="00B63E8E">
      <w:pPr>
        <w:pStyle w:val="ListParagraph"/>
        <w:numPr>
          <w:ilvl w:val="1"/>
          <w:numId w:val="3"/>
        </w:numPr>
        <w:spacing w:after="0" w:line="27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Sgt. Rafael Ixco added that on </w:t>
      </w:r>
      <w:r w:rsidR="003C5158">
        <w:rPr>
          <w:rFonts w:ascii="Arial" w:hAnsi="Arial" w:cs="Arial"/>
          <w:sz w:val="24"/>
          <w:szCs w:val="24"/>
        </w:rPr>
        <w:t>3/26/24</w:t>
      </w:r>
      <w:r>
        <w:rPr>
          <w:rFonts w:ascii="Arial" w:hAnsi="Arial" w:cs="Arial"/>
          <w:sz w:val="24"/>
          <w:szCs w:val="24"/>
        </w:rPr>
        <w:t>,</w:t>
      </w:r>
      <w:r w:rsidR="003C5158">
        <w:rPr>
          <w:rFonts w:ascii="Arial" w:hAnsi="Arial" w:cs="Arial"/>
          <w:sz w:val="24"/>
          <w:szCs w:val="24"/>
        </w:rPr>
        <w:t xml:space="preserve"> P&amp;CS personnel</w:t>
      </w:r>
      <w:r w:rsidR="00573801">
        <w:rPr>
          <w:rFonts w:ascii="Arial" w:hAnsi="Arial" w:cs="Arial"/>
          <w:sz w:val="24"/>
          <w:szCs w:val="24"/>
        </w:rPr>
        <w:t xml:space="preserve"> received training from Dr. </w:t>
      </w:r>
      <w:r w:rsidR="00E929C2">
        <w:rPr>
          <w:rFonts w:ascii="Arial" w:hAnsi="Arial" w:cs="Arial"/>
          <w:sz w:val="24"/>
          <w:szCs w:val="24"/>
        </w:rPr>
        <w:t xml:space="preserve">Maria </w:t>
      </w:r>
      <w:r w:rsidR="00573801">
        <w:rPr>
          <w:rFonts w:ascii="Arial" w:hAnsi="Arial" w:cs="Arial"/>
          <w:sz w:val="24"/>
          <w:szCs w:val="24"/>
        </w:rPr>
        <w:t xml:space="preserve">Martinez with the </w:t>
      </w:r>
      <w:r w:rsidR="00AC4608">
        <w:rPr>
          <w:rFonts w:ascii="Arial" w:hAnsi="Arial" w:cs="Arial"/>
          <w:sz w:val="24"/>
          <w:szCs w:val="24"/>
        </w:rPr>
        <w:t xml:space="preserve">Los Angeles County </w:t>
      </w:r>
      <w:r w:rsidR="00573801">
        <w:rPr>
          <w:rFonts w:ascii="Arial" w:hAnsi="Arial" w:cs="Arial"/>
          <w:sz w:val="24"/>
          <w:szCs w:val="24"/>
        </w:rPr>
        <w:t>Department of Mental Health</w:t>
      </w:r>
      <w:r w:rsidR="00C54EBE">
        <w:rPr>
          <w:rFonts w:ascii="Arial" w:hAnsi="Arial" w:cs="Arial"/>
          <w:sz w:val="24"/>
          <w:szCs w:val="24"/>
        </w:rPr>
        <w:t>, START (School Threat Assessment Response Team)</w:t>
      </w:r>
    </w:p>
    <w:p w14:paraId="0377FBC2" w14:textId="77777777" w:rsidR="00FE40DC" w:rsidRDefault="00FE40DC" w:rsidP="00FE40DC">
      <w:pPr>
        <w:pStyle w:val="ListParagraph"/>
        <w:spacing w:line="480" w:lineRule="auto"/>
        <w:rPr>
          <w:rFonts w:ascii="Arial" w:hAnsi="Arial" w:cs="Arial"/>
          <w:sz w:val="24"/>
          <w:szCs w:val="24"/>
        </w:rPr>
      </w:pPr>
    </w:p>
    <w:p w14:paraId="79B82F4E" w14:textId="77777777" w:rsidR="00E84AA3" w:rsidRDefault="003D13A9" w:rsidP="00E84AA3">
      <w:pPr>
        <w:pStyle w:val="ListParagraph"/>
        <w:numPr>
          <w:ilvl w:val="0"/>
          <w:numId w:val="3"/>
        </w:numPr>
        <w:spacing w:line="27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ampus Comments</w:t>
      </w:r>
    </w:p>
    <w:p w14:paraId="67115678" w14:textId="76990342" w:rsidR="003D13A9" w:rsidRDefault="00706B9A" w:rsidP="00E84AA3">
      <w:pPr>
        <w:pStyle w:val="ListParagraph"/>
        <w:numPr>
          <w:ilvl w:val="1"/>
          <w:numId w:val="3"/>
        </w:numPr>
        <w:spacing w:line="27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Susan Boulanger </w:t>
      </w:r>
      <w:r w:rsidR="00862289">
        <w:rPr>
          <w:rFonts w:ascii="Arial" w:hAnsi="Arial" w:cs="Arial"/>
          <w:sz w:val="24"/>
          <w:szCs w:val="24"/>
        </w:rPr>
        <w:t>spoke about</w:t>
      </w:r>
      <w:r w:rsidR="007027E7">
        <w:rPr>
          <w:rFonts w:ascii="Arial" w:hAnsi="Arial" w:cs="Arial"/>
          <w:sz w:val="24"/>
          <w:szCs w:val="24"/>
        </w:rPr>
        <w:t xml:space="preserve"> the incident </w:t>
      </w:r>
      <w:r w:rsidR="00862289">
        <w:rPr>
          <w:rFonts w:ascii="Arial" w:hAnsi="Arial" w:cs="Arial"/>
          <w:sz w:val="24"/>
          <w:szCs w:val="24"/>
        </w:rPr>
        <w:t xml:space="preserve">at Building 2T </w:t>
      </w:r>
      <w:r w:rsidR="00404E72">
        <w:rPr>
          <w:rFonts w:ascii="Arial" w:hAnsi="Arial" w:cs="Arial"/>
          <w:sz w:val="24"/>
          <w:szCs w:val="24"/>
        </w:rPr>
        <w:t xml:space="preserve">on </w:t>
      </w:r>
      <w:r w:rsidR="006B1FB0">
        <w:rPr>
          <w:rFonts w:ascii="Arial" w:hAnsi="Arial" w:cs="Arial"/>
          <w:sz w:val="24"/>
          <w:szCs w:val="24"/>
        </w:rPr>
        <w:t>4/17/24 and</w:t>
      </w:r>
      <w:r w:rsidR="00862289">
        <w:rPr>
          <w:rFonts w:ascii="Arial" w:hAnsi="Arial" w:cs="Arial"/>
          <w:sz w:val="24"/>
          <w:szCs w:val="24"/>
        </w:rPr>
        <w:t xml:space="preserve"> reiterated her concerns</w:t>
      </w:r>
      <w:r w:rsidR="00D95BB3">
        <w:rPr>
          <w:rFonts w:ascii="Arial" w:hAnsi="Arial" w:cs="Arial"/>
          <w:sz w:val="24"/>
          <w:szCs w:val="24"/>
        </w:rPr>
        <w:t>.</w:t>
      </w:r>
    </w:p>
    <w:p w14:paraId="519A2258" w14:textId="0162A9B8" w:rsidR="00D95BB3" w:rsidRDefault="00D95BB3" w:rsidP="00E84AA3">
      <w:pPr>
        <w:pStyle w:val="ListParagraph"/>
        <w:numPr>
          <w:ilvl w:val="1"/>
          <w:numId w:val="3"/>
        </w:numPr>
        <w:spacing w:line="27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Michelle Sampat</w:t>
      </w:r>
      <w:r w:rsidR="00DA4D01">
        <w:rPr>
          <w:rFonts w:ascii="Arial" w:hAnsi="Arial" w:cs="Arial"/>
          <w:sz w:val="24"/>
          <w:szCs w:val="24"/>
        </w:rPr>
        <w:t xml:space="preserve"> expressed her appreciation for </w:t>
      </w:r>
      <w:r w:rsidR="006B1FB0">
        <w:rPr>
          <w:rFonts w:ascii="Arial" w:hAnsi="Arial" w:cs="Arial"/>
          <w:sz w:val="24"/>
          <w:szCs w:val="24"/>
        </w:rPr>
        <w:t xml:space="preserve">Acting Chief Saucedo, and Sergeants Owen and Ixco for </w:t>
      </w:r>
      <w:r w:rsidR="00141D12">
        <w:rPr>
          <w:rFonts w:ascii="Arial" w:hAnsi="Arial" w:cs="Arial"/>
          <w:sz w:val="24"/>
          <w:szCs w:val="24"/>
        </w:rPr>
        <w:t xml:space="preserve">meeting with </w:t>
      </w:r>
      <w:r w:rsidR="00C36B76">
        <w:rPr>
          <w:rFonts w:ascii="Arial" w:hAnsi="Arial" w:cs="Arial"/>
          <w:sz w:val="24"/>
          <w:szCs w:val="24"/>
        </w:rPr>
        <w:t>those effected by the 2T incident.</w:t>
      </w:r>
    </w:p>
    <w:p w14:paraId="3EA4F7E8" w14:textId="438A5F5A" w:rsidR="0032140B" w:rsidRDefault="0032140B" w:rsidP="00E84AA3">
      <w:pPr>
        <w:pStyle w:val="ListParagraph"/>
        <w:numPr>
          <w:ilvl w:val="1"/>
          <w:numId w:val="3"/>
        </w:numPr>
        <w:spacing w:line="27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Shannon Carter said </w:t>
      </w:r>
      <w:r w:rsidR="006858AD">
        <w:rPr>
          <w:rFonts w:ascii="Arial" w:hAnsi="Arial" w:cs="Arial"/>
          <w:sz w:val="24"/>
          <w:szCs w:val="24"/>
        </w:rPr>
        <w:t>P&amp;CS can be a guide during an incident and can use other resources</w:t>
      </w:r>
      <w:r w:rsidR="00F04C2E">
        <w:rPr>
          <w:rFonts w:ascii="Arial" w:hAnsi="Arial" w:cs="Arial"/>
          <w:sz w:val="24"/>
          <w:szCs w:val="24"/>
        </w:rPr>
        <w:t xml:space="preserve"> for assistance. Safety is everyone’s responsibility.</w:t>
      </w:r>
    </w:p>
    <w:p w14:paraId="1F59CD63" w14:textId="7F0CA56C" w:rsidR="00E611D0" w:rsidRDefault="00E611D0" w:rsidP="00E84AA3">
      <w:pPr>
        <w:pStyle w:val="ListParagraph"/>
        <w:numPr>
          <w:ilvl w:val="1"/>
          <w:numId w:val="3"/>
        </w:numPr>
        <w:spacing w:line="27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Missy Cunningham </w:t>
      </w:r>
      <w:r w:rsidR="00AE1554">
        <w:rPr>
          <w:rFonts w:ascii="Arial" w:hAnsi="Arial" w:cs="Arial"/>
          <w:sz w:val="24"/>
          <w:szCs w:val="24"/>
        </w:rPr>
        <w:t>said that although CSC provides more visibility on campus</w:t>
      </w:r>
      <w:r w:rsidR="002F7DCF">
        <w:rPr>
          <w:rFonts w:ascii="Arial" w:hAnsi="Arial" w:cs="Arial"/>
          <w:sz w:val="24"/>
          <w:szCs w:val="24"/>
        </w:rPr>
        <w:t>, observe and report is not enough to keep the campus safe.</w:t>
      </w:r>
    </w:p>
    <w:p w14:paraId="78D8383B" w14:textId="4F8E2D6E" w:rsidR="002F7DCF" w:rsidRDefault="002F7DCF" w:rsidP="00E84AA3">
      <w:pPr>
        <w:pStyle w:val="ListParagraph"/>
        <w:numPr>
          <w:ilvl w:val="1"/>
          <w:numId w:val="3"/>
        </w:numPr>
        <w:spacing w:line="27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VP Rodrigue </w:t>
      </w:r>
      <w:r w:rsidR="00E07F57">
        <w:rPr>
          <w:rFonts w:ascii="Arial" w:hAnsi="Arial" w:cs="Arial"/>
          <w:sz w:val="24"/>
          <w:szCs w:val="24"/>
        </w:rPr>
        <w:t xml:space="preserve">said </w:t>
      </w:r>
      <w:r w:rsidR="00C73DD0">
        <w:rPr>
          <w:rFonts w:ascii="Arial" w:hAnsi="Arial" w:cs="Arial"/>
          <w:sz w:val="24"/>
          <w:szCs w:val="24"/>
        </w:rPr>
        <w:t xml:space="preserve">they are in the process of hiring more P&amp;CS personnel, </w:t>
      </w:r>
      <w:r w:rsidR="003F1033">
        <w:rPr>
          <w:rFonts w:ascii="Arial" w:hAnsi="Arial" w:cs="Arial"/>
          <w:sz w:val="24"/>
          <w:szCs w:val="24"/>
        </w:rPr>
        <w:t>adding additional lighting and cameras</w:t>
      </w:r>
      <w:r w:rsidR="005569A3">
        <w:rPr>
          <w:rFonts w:ascii="Arial" w:hAnsi="Arial" w:cs="Arial"/>
          <w:sz w:val="24"/>
          <w:szCs w:val="24"/>
        </w:rPr>
        <w:t xml:space="preserve"> around building 2T,</w:t>
      </w:r>
      <w:r w:rsidR="005A3962">
        <w:rPr>
          <w:rFonts w:ascii="Arial" w:hAnsi="Arial" w:cs="Arial"/>
          <w:sz w:val="24"/>
          <w:szCs w:val="24"/>
        </w:rPr>
        <w:t xml:space="preserve"> </w:t>
      </w:r>
      <w:r w:rsidR="00F706B9">
        <w:rPr>
          <w:rFonts w:ascii="Arial" w:hAnsi="Arial" w:cs="Arial"/>
          <w:sz w:val="24"/>
          <w:szCs w:val="24"/>
        </w:rPr>
        <w:t xml:space="preserve">they had </w:t>
      </w:r>
      <w:r w:rsidR="005A3962">
        <w:rPr>
          <w:rFonts w:ascii="Arial" w:hAnsi="Arial" w:cs="Arial"/>
          <w:sz w:val="24"/>
          <w:szCs w:val="24"/>
        </w:rPr>
        <w:t>shrubs</w:t>
      </w:r>
      <w:r w:rsidR="00F706B9">
        <w:rPr>
          <w:rFonts w:ascii="Arial" w:hAnsi="Arial" w:cs="Arial"/>
          <w:sz w:val="24"/>
          <w:szCs w:val="24"/>
        </w:rPr>
        <w:t xml:space="preserve"> cleared</w:t>
      </w:r>
      <w:r w:rsidR="00D7591F">
        <w:rPr>
          <w:rFonts w:ascii="Arial" w:hAnsi="Arial" w:cs="Arial"/>
          <w:sz w:val="24"/>
          <w:szCs w:val="24"/>
        </w:rPr>
        <w:t>, and an antenna project is in the works.</w:t>
      </w:r>
      <w:r w:rsidR="00C73DD0">
        <w:rPr>
          <w:rFonts w:ascii="Arial" w:hAnsi="Arial" w:cs="Arial"/>
          <w:sz w:val="24"/>
          <w:szCs w:val="24"/>
        </w:rPr>
        <w:t xml:space="preserve"> </w:t>
      </w:r>
    </w:p>
    <w:p w14:paraId="59EF86C4" w14:textId="63CD547D" w:rsidR="00346228" w:rsidRDefault="00346228" w:rsidP="00E84AA3">
      <w:pPr>
        <w:pStyle w:val="ListParagraph"/>
        <w:numPr>
          <w:ilvl w:val="1"/>
          <w:numId w:val="3"/>
        </w:numPr>
        <w:spacing w:line="27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Lance Heard said the </w:t>
      </w:r>
      <w:r w:rsidR="00E85E6F">
        <w:rPr>
          <w:rFonts w:ascii="Arial" w:hAnsi="Arial" w:cs="Arial"/>
          <w:sz w:val="24"/>
          <w:szCs w:val="24"/>
        </w:rPr>
        <w:t>Instructional Leadership Team is creating an emergency communication plan.</w:t>
      </w:r>
    </w:p>
    <w:p w14:paraId="15315841" w14:textId="3DB4E325" w:rsidR="0087716D" w:rsidRDefault="0087716D" w:rsidP="00E84AA3">
      <w:pPr>
        <w:pStyle w:val="ListParagraph"/>
        <w:numPr>
          <w:ilvl w:val="1"/>
          <w:numId w:val="3"/>
        </w:numPr>
        <w:spacing w:line="27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Koji Uesugi thanked P&amp;CS management and Sayeed Wadud for</w:t>
      </w:r>
      <w:r w:rsidR="00727653">
        <w:rPr>
          <w:rFonts w:ascii="Arial" w:hAnsi="Arial" w:cs="Arial"/>
          <w:sz w:val="24"/>
          <w:szCs w:val="24"/>
        </w:rPr>
        <w:t xml:space="preserve"> their support of Student </w:t>
      </w:r>
      <w:r w:rsidR="000B3921">
        <w:rPr>
          <w:rFonts w:ascii="Arial" w:hAnsi="Arial" w:cs="Arial"/>
          <w:sz w:val="24"/>
          <w:szCs w:val="24"/>
        </w:rPr>
        <w:t xml:space="preserve">Services </w:t>
      </w:r>
      <w:r w:rsidR="00727653">
        <w:rPr>
          <w:rFonts w:ascii="Arial" w:hAnsi="Arial" w:cs="Arial"/>
          <w:sz w:val="24"/>
          <w:szCs w:val="24"/>
        </w:rPr>
        <w:t>during the Pro Palestine rally.</w:t>
      </w:r>
    </w:p>
    <w:p w14:paraId="6D5EA8EE" w14:textId="77777777" w:rsidR="00462B69" w:rsidRDefault="00462B69" w:rsidP="00FF5019">
      <w:pPr>
        <w:pStyle w:val="ListParagraph"/>
        <w:ind w:left="-90"/>
        <w:rPr>
          <w:rFonts w:ascii="Arial" w:hAnsi="Arial" w:cs="Arial"/>
          <w:sz w:val="24"/>
          <w:szCs w:val="24"/>
        </w:rPr>
      </w:pPr>
    </w:p>
    <w:p w14:paraId="4FAD5FF6" w14:textId="77777777" w:rsidR="005B5841" w:rsidRPr="005B5841" w:rsidRDefault="005B5841" w:rsidP="005B5841">
      <w:pPr>
        <w:ind w:left="180"/>
        <w:rPr>
          <w:rFonts w:ascii="Arial" w:hAnsi="Arial" w:cs="Arial"/>
          <w:sz w:val="24"/>
          <w:szCs w:val="24"/>
        </w:rPr>
      </w:pPr>
    </w:p>
    <w:p w14:paraId="55BE9621" w14:textId="77777777" w:rsidR="00BD33DA" w:rsidRDefault="00BD33DA" w:rsidP="001712D0">
      <w:pPr>
        <w:pStyle w:val="ListParagraph"/>
        <w:ind w:left="1440"/>
        <w:rPr>
          <w:rFonts w:ascii="Arial" w:hAnsi="Arial" w:cs="Arial"/>
          <w:sz w:val="24"/>
          <w:szCs w:val="24"/>
        </w:rPr>
      </w:pPr>
    </w:p>
    <w:p w14:paraId="6383AC38" w14:textId="77777777" w:rsidR="00263E7B" w:rsidRDefault="00263E7B" w:rsidP="00D10C34">
      <w:pPr>
        <w:pStyle w:val="ListParagraph"/>
        <w:ind w:left="360"/>
        <w:rPr>
          <w:rFonts w:ascii="Arial" w:hAnsi="Arial" w:cs="Arial"/>
          <w:sz w:val="24"/>
          <w:szCs w:val="24"/>
        </w:rPr>
      </w:pPr>
    </w:p>
    <w:p w14:paraId="4D72C0A0" w14:textId="77777777" w:rsidR="00263E7B" w:rsidRDefault="00263E7B" w:rsidP="001066AC">
      <w:pPr>
        <w:pStyle w:val="ListParagraph"/>
        <w:ind w:left="1440"/>
        <w:rPr>
          <w:rFonts w:ascii="Arial" w:hAnsi="Arial" w:cs="Arial"/>
          <w:sz w:val="24"/>
          <w:szCs w:val="24"/>
        </w:rPr>
      </w:pPr>
    </w:p>
    <w:p w14:paraId="4654A3A0" w14:textId="77777777" w:rsidR="00263E7B" w:rsidRDefault="00263E7B" w:rsidP="001066AC">
      <w:pPr>
        <w:pStyle w:val="ListParagraph"/>
        <w:ind w:left="1440"/>
        <w:rPr>
          <w:rFonts w:ascii="Arial" w:hAnsi="Arial" w:cs="Arial"/>
          <w:sz w:val="24"/>
          <w:szCs w:val="24"/>
        </w:rPr>
      </w:pPr>
    </w:p>
    <w:p w14:paraId="38160160" w14:textId="77777777" w:rsidR="00263E7B" w:rsidRDefault="00263E7B" w:rsidP="001066AC">
      <w:pPr>
        <w:pStyle w:val="ListParagraph"/>
        <w:ind w:left="1440"/>
        <w:rPr>
          <w:rFonts w:ascii="Arial" w:hAnsi="Arial" w:cs="Arial"/>
          <w:sz w:val="24"/>
          <w:szCs w:val="24"/>
        </w:rPr>
      </w:pPr>
    </w:p>
    <w:p w14:paraId="3F3F87F5" w14:textId="77777777" w:rsidR="00263E7B" w:rsidRDefault="00263E7B" w:rsidP="001066AC">
      <w:pPr>
        <w:pStyle w:val="ListParagraph"/>
        <w:ind w:left="1440"/>
        <w:rPr>
          <w:rFonts w:ascii="Arial" w:hAnsi="Arial" w:cs="Arial"/>
          <w:sz w:val="24"/>
          <w:szCs w:val="24"/>
        </w:rPr>
      </w:pPr>
    </w:p>
    <w:p w14:paraId="034F91CE" w14:textId="77777777" w:rsidR="00263E7B" w:rsidRDefault="00263E7B" w:rsidP="001066AC">
      <w:pPr>
        <w:pStyle w:val="ListParagraph"/>
        <w:ind w:left="1440"/>
        <w:rPr>
          <w:rFonts w:ascii="Arial" w:hAnsi="Arial" w:cs="Arial"/>
          <w:sz w:val="24"/>
          <w:szCs w:val="24"/>
        </w:rPr>
      </w:pPr>
    </w:p>
    <w:p w14:paraId="1E995079" w14:textId="77777777" w:rsidR="00263E7B" w:rsidRDefault="00263E7B" w:rsidP="001066AC">
      <w:pPr>
        <w:pStyle w:val="ListParagraph"/>
        <w:ind w:left="1440"/>
        <w:rPr>
          <w:rFonts w:ascii="Arial" w:hAnsi="Arial" w:cs="Arial"/>
          <w:sz w:val="24"/>
          <w:szCs w:val="24"/>
        </w:rPr>
      </w:pPr>
    </w:p>
    <w:p w14:paraId="7AB0F41E" w14:textId="77777777" w:rsidR="00263E7B" w:rsidRDefault="00263E7B" w:rsidP="001066AC">
      <w:pPr>
        <w:pStyle w:val="ListParagraph"/>
        <w:ind w:left="1440"/>
        <w:rPr>
          <w:rFonts w:ascii="Arial" w:hAnsi="Arial" w:cs="Arial"/>
          <w:sz w:val="24"/>
          <w:szCs w:val="24"/>
        </w:rPr>
      </w:pPr>
    </w:p>
    <w:p w14:paraId="719222A6" w14:textId="77777777" w:rsidR="00263E7B" w:rsidRDefault="00263E7B" w:rsidP="001066AC">
      <w:pPr>
        <w:pStyle w:val="ListParagraph"/>
        <w:ind w:left="1440"/>
        <w:rPr>
          <w:rFonts w:ascii="Arial" w:hAnsi="Arial" w:cs="Arial"/>
          <w:sz w:val="24"/>
          <w:szCs w:val="24"/>
        </w:rPr>
      </w:pPr>
    </w:p>
    <w:p w14:paraId="43D98EF1" w14:textId="77777777" w:rsidR="003F03EA" w:rsidRDefault="003F03EA" w:rsidP="001066AC">
      <w:pPr>
        <w:pStyle w:val="ListParagraph"/>
        <w:ind w:left="1440"/>
        <w:rPr>
          <w:rFonts w:ascii="Arial" w:hAnsi="Arial" w:cs="Arial"/>
          <w:sz w:val="24"/>
          <w:szCs w:val="24"/>
        </w:rPr>
      </w:pPr>
    </w:p>
    <w:p w14:paraId="157E0F48" w14:textId="77777777" w:rsidR="003F03EA" w:rsidRDefault="003F03EA" w:rsidP="001066AC">
      <w:pPr>
        <w:pStyle w:val="ListParagraph"/>
        <w:ind w:left="1440"/>
        <w:rPr>
          <w:rFonts w:ascii="Arial" w:hAnsi="Arial" w:cs="Arial"/>
          <w:sz w:val="24"/>
          <w:szCs w:val="24"/>
        </w:rPr>
      </w:pPr>
    </w:p>
    <w:p w14:paraId="107F1194" w14:textId="77777777" w:rsidR="003F03EA" w:rsidRDefault="003F03EA" w:rsidP="001066AC">
      <w:pPr>
        <w:pStyle w:val="ListParagraph"/>
        <w:ind w:left="1440"/>
        <w:rPr>
          <w:rFonts w:ascii="Arial" w:hAnsi="Arial" w:cs="Arial"/>
          <w:sz w:val="24"/>
          <w:szCs w:val="24"/>
        </w:rPr>
      </w:pPr>
    </w:p>
    <w:p w14:paraId="19649093" w14:textId="77777777" w:rsidR="003F03EA" w:rsidRDefault="003F03EA" w:rsidP="001066AC">
      <w:pPr>
        <w:pStyle w:val="ListParagraph"/>
        <w:ind w:left="1440"/>
        <w:rPr>
          <w:rFonts w:ascii="Arial" w:hAnsi="Arial" w:cs="Arial"/>
          <w:sz w:val="24"/>
          <w:szCs w:val="24"/>
        </w:rPr>
      </w:pPr>
    </w:p>
    <w:p w14:paraId="3D092746" w14:textId="77777777" w:rsidR="003F03EA" w:rsidRDefault="003F03EA" w:rsidP="001066AC">
      <w:pPr>
        <w:pStyle w:val="ListParagraph"/>
        <w:ind w:left="1440"/>
        <w:rPr>
          <w:rFonts w:ascii="Arial" w:hAnsi="Arial" w:cs="Arial"/>
          <w:sz w:val="24"/>
          <w:szCs w:val="24"/>
        </w:rPr>
      </w:pPr>
    </w:p>
    <w:p w14:paraId="2464D4DF" w14:textId="77777777" w:rsidR="003F03EA" w:rsidRPr="004F2719" w:rsidRDefault="003F03EA" w:rsidP="004F2719">
      <w:pPr>
        <w:rPr>
          <w:rFonts w:ascii="Arial" w:hAnsi="Arial" w:cs="Arial"/>
          <w:sz w:val="24"/>
          <w:szCs w:val="24"/>
        </w:rPr>
      </w:pPr>
    </w:p>
    <w:sectPr w:rsidR="003F03EA" w:rsidRPr="004F2719" w:rsidSect="00A66461">
      <w:pgSz w:w="12240" w:h="15840"/>
      <w:pgMar w:top="720" w:right="864" w:bottom="720" w:left="864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2A25597"/>
    <w:multiLevelType w:val="hybridMultilevel"/>
    <w:tmpl w:val="52ECB164"/>
    <w:lvl w:ilvl="0" w:tplc="0B0C20E4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" w15:restartNumberingAfterBreak="0">
    <w:nsid w:val="24877AD1"/>
    <w:multiLevelType w:val="hybridMultilevel"/>
    <w:tmpl w:val="C01694D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BF75745"/>
    <w:multiLevelType w:val="hybridMultilevel"/>
    <w:tmpl w:val="962CBBBA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" w15:restartNumberingAfterBreak="0">
    <w:nsid w:val="2E8C63DF"/>
    <w:multiLevelType w:val="hybridMultilevel"/>
    <w:tmpl w:val="7D940C44"/>
    <w:lvl w:ilvl="0" w:tplc="BE96016A">
      <w:start w:val="1"/>
      <w:numFmt w:val="decimal"/>
      <w:lvlText w:val="%1."/>
      <w:lvlJc w:val="left"/>
      <w:pPr>
        <w:ind w:left="1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900" w:hanging="360"/>
      </w:pPr>
    </w:lvl>
    <w:lvl w:ilvl="2" w:tplc="0409001B" w:tentative="1">
      <w:start w:val="1"/>
      <w:numFmt w:val="lowerRoman"/>
      <w:lvlText w:val="%3."/>
      <w:lvlJc w:val="right"/>
      <w:pPr>
        <w:ind w:left="1620" w:hanging="180"/>
      </w:pPr>
    </w:lvl>
    <w:lvl w:ilvl="3" w:tplc="0409000F" w:tentative="1">
      <w:start w:val="1"/>
      <w:numFmt w:val="decimal"/>
      <w:lvlText w:val="%4."/>
      <w:lvlJc w:val="left"/>
      <w:pPr>
        <w:ind w:left="2340" w:hanging="360"/>
      </w:pPr>
    </w:lvl>
    <w:lvl w:ilvl="4" w:tplc="04090019" w:tentative="1">
      <w:start w:val="1"/>
      <w:numFmt w:val="lowerLetter"/>
      <w:lvlText w:val="%5."/>
      <w:lvlJc w:val="left"/>
      <w:pPr>
        <w:ind w:left="3060" w:hanging="360"/>
      </w:pPr>
    </w:lvl>
    <w:lvl w:ilvl="5" w:tplc="0409001B" w:tentative="1">
      <w:start w:val="1"/>
      <w:numFmt w:val="lowerRoman"/>
      <w:lvlText w:val="%6."/>
      <w:lvlJc w:val="right"/>
      <w:pPr>
        <w:ind w:left="3780" w:hanging="180"/>
      </w:pPr>
    </w:lvl>
    <w:lvl w:ilvl="6" w:tplc="0409000F" w:tentative="1">
      <w:start w:val="1"/>
      <w:numFmt w:val="decimal"/>
      <w:lvlText w:val="%7."/>
      <w:lvlJc w:val="left"/>
      <w:pPr>
        <w:ind w:left="4500" w:hanging="360"/>
      </w:pPr>
    </w:lvl>
    <w:lvl w:ilvl="7" w:tplc="04090019" w:tentative="1">
      <w:start w:val="1"/>
      <w:numFmt w:val="lowerLetter"/>
      <w:lvlText w:val="%8."/>
      <w:lvlJc w:val="left"/>
      <w:pPr>
        <w:ind w:left="5220" w:hanging="360"/>
      </w:pPr>
    </w:lvl>
    <w:lvl w:ilvl="8" w:tplc="0409001B" w:tentative="1">
      <w:start w:val="1"/>
      <w:numFmt w:val="lowerRoman"/>
      <w:lvlText w:val="%9."/>
      <w:lvlJc w:val="right"/>
      <w:pPr>
        <w:ind w:left="5940" w:hanging="180"/>
      </w:pPr>
    </w:lvl>
  </w:abstractNum>
  <w:abstractNum w:abstractNumId="4" w15:restartNumberingAfterBreak="0">
    <w:nsid w:val="30E75393"/>
    <w:multiLevelType w:val="hybridMultilevel"/>
    <w:tmpl w:val="0562F4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D6B48A3"/>
    <w:multiLevelType w:val="hybridMultilevel"/>
    <w:tmpl w:val="515218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5A63058"/>
    <w:multiLevelType w:val="hybridMultilevel"/>
    <w:tmpl w:val="993646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5713219">
    <w:abstractNumId w:val="5"/>
  </w:num>
  <w:num w:numId="2" w16cid:durableId="991102556">
    <w:abstractNumId w:val="6"/>
  </w:num>
  <w:num w:numId="3" w16cid:durableId="575631794">
    <w:abstractNumId w:val="4"/>
  </w:num>
  <w:num w:numId="4" w16cid:durableId="1331644271">
    <w:abstractNumId w:val="2"/>
  </w:num>
  <w:num w:numId="5" w16cid:durableId="1351952710">
    <w:abstractNumId w:val="0"/>
  </w:num>
  <w:num w:numId="6" w16cid:durableId="831338181">
    <w:abstractNumId w:val="3"/>
  </w:num>
  <w:num w:numId="7" w16cid:durableId="170690656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2MQWSZmaGpsbmBko6SsGpxcWZ+XkgBUbGtQBYRZ96LQAAAA=="/>
  </w:docVars>
  <w:rsids>
    <w:rsidRoot w:val="002A173D"/>
    <w:rsid w:val="00023A0E"/>
    <w:rsid w:val="0003059C"/>
    <w:rsid w:val="00030747"/>
    <w:rsid w:val="00041820"/>
    <w:rsid w:val="00047B7B"/>
    <w:rsid w:val="00061064"/>
    <w:rsid w:val="0008251B"/>
    <w:rsid w:val="00083EB3"/>
    <w:rsid w:val="000B3921"/>
    <w:rsid w:val="000C23EA"/>
    <w:rsid w:val="000C2F3D"/>
    <w:rsid w:val="000D598E"/>
    <w:rsid w:val="000E21B1"/>
    <w:rsid w:val="000F4833"/>
    <w:rsid w:val="001066AC"/>
    <w:rsid w:val="001271FB"/>
    <w:rsid w:val="00141D12"/>
    <w:rsid w:val="001615C3"/>
    <w:rsid w:val="001712D0"/>
    <w:rsid w:val="001A00DC"/>
    <w:rsid w:val="001A2544"/>
    <w:rsid w:val="001A41A2"/>
    <w:rsid w:val="001A46D5"/>
    <w:rsid w:val="001A4B49"/>
    <w:rsid w:val="001A573B"/>
    <w:rsid w:val="001A7248"/>
    <w:rsid w:val="001C52A8"/>
    <w:rsid w:val="001D06B1"/>
    <w:rsid w:val="001F15CC"/>
    <w:rsid w:val="001F7FA3"/>
    <w:rsid w:val="00211385"/>
    <w:rsid w:val="002174D6"/>
    <w:rsid w:val="00220366"/>
    <w:rsid w:val="002207D4"/>
    <w:rsid w:val="00220E67"/>
    <w:rsid w:val="00227185"/>
    <w:rsid w:val="00235C09"/>
    <w:rsid w:val="00236E0C"/>
    <w:rsid w:val="00254AB8"/>
    <w:rsid w:val="00255319"/>
    <w:rsid w:val="00260172"/>
    <w:rsid w:val="00263E7B"/>
    <w:rsid w:val="00275D9B"/>
    <w:rsid w:val="0029357E"/>
    <w:rsid w:val="002A173D"/>
    <w:rsid w:val="002E6C9C"/>
    <w:rsid w:val="002F7DCF"/>
    <w:rsid w:val="00302B10"/>
    <w:rsid w:val="003041DF"/>
    <w:rsid w:val="003112EF"/>
    <w:rsid w:val="003126D0"/>
    <w:rsid w:val="0031374A"/>
    <w:rsid w:val="0032140B"/>
    <w:rsid w:val="0032337F"/>
    <w:rsid w:val="00323C98"/>
    <w:rsid w:val="00325D6B"/>
    <w:rsid w:val="00334A47"/>
    <w:rsid w:val="00346228"/>
    <w:rsid w:val="00351546"/>
    <w:rsid w:val="0035183E"/>
    <w:rsid w:val="003822CD"/>
    <w:rsid w:val="003823DE"/>
    <w:rsid w:val="003B4D74"/>
    <w:rsid w:val="003B5FB8"/>
    <w:rsid w:val="003B664D"/>
    <w:rsid w:val="003C13AB"/>
    <w:rsid w:val="003C5158"/>
    <w:rsid w:val="003C5375"/>
    <w:rsid w:val="003D13A9"/>
    <w:rsid w:val="003E3A61"/>
    <w:rsid w:val="003E4305"/>
    <w:rsid w:val="003F03EA"/>
    <w:rsid w:val="003F1033"/>
    <w:rsid w:val="003F7C95"/>
    <w:rsid w:val="00401445"/>
    <w:rsid w:val="00404E72"/>
    <w:rsid w:val="004051E0"/>
    <w:rsid w:val="004322C1"/>
    <w:rsid w:val="00462B69"/>
    <w:rsid w:val="00463645"/>
    <w:rsid w:val="004643A0"/>
    <w:rsid w:val="00475A11"/>
    <w:rsid w:val="00484CAC"/>
    <w:rsid w:val="0049163C"/>
    <w:rsid w:val="00492645"/>
    <w:rsid w:val="00494ACD"/>
    <w:rsid w:val="00495078"/>
    <w:rsid w:val="004A01CB"/>
    <w:rsid w:val="004A60F5"/>
    <w:rsid w:val="004A6633"/>
    <w:rsid w:val="004B16ED"/>
    <w:rsid w:val="004C0D59"/>
    <w:rsid w:val="004C3B0E"/>
    <w:rsid w:val="004C7F78"/>
    <w:rsid w:val="004D5C4F"/>
    <w:rsid w:val="004E302D"/>
    <w:rsid w:val="004F2719"/>
    <w:rsid w:val="005143B0"/>
    <w:rsid w:val="00534BE2"/>
    <w:rsid w:val="005569A3"/>
    <w:rsid w:val="00564053"/>
    <w:rsid w:val="00571373"/>
    <w:rsid w:val="00573199"/>
    <w:rsid w:val="005737C0"/>
    <w:rsid w:val="00573801"/>
    <w:rsid w:val="00581699"/>
    <w:rsid w:val="00581BC3"/>
    <w:rsid w:val="00592AEE"/>
    <w:rsid w:val="005A3962"/>
    <w:rsid w:val="005B5841"/>
    <w:rsid w:val="005C4BC3"/>
    <w:rsid w:val="005F0925"/>
    <w:rsid w:val="005F3470"/>
    <w:rsid w:val="006006C7"/>
    <w:rsid w:val="00642C62"/>
    <w:rsid w:val="0066754E"/>
    <w:rsid w:val="006737DC"/>
    <w:rsid w:val="0068144E"/>
    <w:rsid w:val="006834C9"/>
    <w:rsid w:val="006858AD"/>
    <w:rsid w:val="00691B9A"/>
    <w:rsid w:val="00695D10"/>
    <w:rsid w:val="006B1FB0"/>
    <w:rsid w:val="006B40CE"/>
    <w:rsid w:val="006B6B31"/>
    <w:rsid w:val="006C0BB0"/>
    <w:rsid w:val="006C3201"/>
    <w:rsid w:val="006D223B"/>
    <w:rsid w:val="006E4A4F"/>
    <w:rsid w:val="007027E7"/>
    <w:rsid w:val="00706B9A"/>
    <w:rsid w:val="00711657"/>
    <w:rsid w:val="00727653"/>
    <w:rsid w:val="00732286"/>
    <w:rsid w:val="00743CEA"/>
    <w:rsid w:val="00752FB0"/>
    <w:rsid w:val="00755C33"/>
    <w:rsid w:val="007737EC"/>
    <w:rsid w:val="007B6239"/>
    <w:rsid w:val="007C604B"/>
    <w:rsid w:val="007D14DC"/>
    <w:rsid w:val="007E12D6"/>
    <w:rsid w:val="007E6920"/>
    <w:rsid w:val="007F6232"/>
    <w:rsid w:val="00815BBE"/>
    <w:rsid w:val="00853549"/>
    <w:rsid w:val="00862289"/>
    <w:rsid w:val="008736E8"/>
    <w:rsid w:val="00876EBA"/>
    <w:rsid w:val="0087716D"/>
    <w:rsid w:val="00890D99"/>
    <w:rsid w:val="008917F1"/>
    <w:rsid w:val="008938CF"/>
    <w:rsid w:val="008A09B9"/>
    <w:rsid w:val="008A1842"/>
    <w:rsid w:val="008C0EEC"/>
    <w:rsid w:val="008C1EAD"/>
    <w:rsid w:val="008D7E29"/>
    <w:rsid w:val="008E6237"/>
    <w:rsid w:val="008F648D"/>
    <w:rsid w:val="0090293B"/>
    <w:rsid w:val="00910A84"/>
    <w:rsid w:val="00914434"/>
    <w:rsid w:val="00925F42"/>
    <w:rsid w:val="0093028A"/>
    <w:rsid w:val="009355EE"/>
    <w:rsid w:val="009819E0"/>
    <w:rsid w:val="009824D4"/>
    <w:rsid w:val="00994A44"/>
    <w:rsid w:val="009A4128"/>
    <w:rsid w:val="009B2326"/>
    <w:rsid w:val="009B61BE"/>
    <w:rsid w:val="009C7A48"/>
    <w:rsid w:val="009E1C4B"/>
    <w:rsid w:val="009E3858"/>
    <w:rsid w:val="009F0E44"/>
    <w:rsid w:val="009F49DA"/>
    <w:rsid w:val="00A032AC"/>
    <w:rsid w:val="00A05564"/>
    <w:rsid w:val="00A23CC5"/>
    <w:rsid w:val="00A32E87"/>
    <w:rsid w:val="00A51109"/>
    <w:rsid w:val="00A548BA"/>
    <w:rsid w:val="00A66461"/>
    <w:rsid w:val="00A7112B"/>
    <w:rsid w:val="00A71CAB"/>
    <w:rsid w:val="00A7603C"/>
    <w:rsid w:val="00A7686C"/>
    <w:rsid w:val="00A92538"/>
    <w:rsid w:val="00A92A79"/>
    <w:rsid w:val="00AC4608"/>
    <w:rsid w:val="00AC511D"/>
    <w:rsid w:val="00AE135C"/>
    <w:rsid w:val="00AE1554"/>
    <w:rsid w:val="00AF5333"/>
    <w:rsid w:val="00B0044F"/>
    <w:rsid w:val="00B01912"/>
    <w:rsid w:val="00B047AD"/>
    <w:rsid w:val="00B133F4"/>
    <w:rsid w:val="00B1574A"/>
    <w:rsid w:val="00B423D8"/>
    <w:rsid w:val="00B4508C"/>
    <w:rsid w:val="00B61A51"/>
    <w:rsid w:val="00B61FAF"/>
    <w:rsid w:val="00B63812"/>
    <w:rsid w:val="00B63E8E"/>
    <w:rsid w:val="00B75CF0"/>
    <w:rsid w:val="00B80B2C"/>
    <w:rsid w:val="00B8793F"/>
    <w:rsid w:val="00B93CDC"/>
    <w:rsid w:val="00B96255"/>
    <w:rsid w:val="00BD1DB0"/>
    <w:rsid w:val="00BD33DA"/>
    <w:rsid w:val="00BE1651"/>
    <w:rsid w:val="00BE51DD"/>
    <w:rsid w:val="00BF5A9B"/>
    <w:rsid w:val="00C30C37"/>
    <w:rsid w:val="00C36B76"/>
    <w:rsid w:val="00C4183A"/>
    <w:rsid w:val="00C42A40"/>
    <w:rsid w:val="00C45E4E"/>
    <w:rsid w:val="00C54EBE"/>
    <w:rsid w:val="00C73DD0"/>
    <w:rsid w:val="00C7418D"/>
    <w:rsid w:val="00CA1CF1"/>
    <w:rsid w:val="00CC308F"/>
    <w:rsid w:val="00CE7BC5"/>
    <w:rsid w:val="00CF6007"/>
    <w:rsid w:val="00D07A77"/>
    <w:rsid w:val="00D10C34"/>
    <w:rsid w:val="00D137C1"/>
    <w:rsid w:val="00D467BD"/>
    <w:rsid w:val="00D500DD"/>
    <w:rsid w:val="00D538AC"/>
    <w:rsid w:val="00D54A22"/>
    <w:rsid w:val="00D7591F"/>
    <w:rsid w:val="00D90327"/>
    <w:rsid w:val="00D95BB3"/>
    <w:rsid w:val="00DA4D01"/>
    <w:rsid w:val="00DB1939"/>
    <w:rsid w:val="00DC6B0C"/>
    <w:rsid w:val="00DD11C5"/>
    <w:rsid w:val="00DD1BE0"/>
    <w:rsid w:val="00DE02A3"/>
    <w:rsid w:val="00DE159E"/>
    <w:rsid w:val="00DF7400"/>
    <w:rsid w:val="00E02515"/>
    <w:rsid w:val="00E05292"/>
    <w:rsid w:val="00E07F57"/>
    <w:rsid w:val="00E20FD3"/>
    <w:rsid w:val="00E213B0"/>
    <w:rsid w:val="00E233B1"/>
    <w:rsid w:val="00E27F32"/>
    <w:rsid w:val="00E41533"/>
    <w:rsid w:val="00E5088C"/>
    <w:rsid w:val="00E57128"/>
    <w:rsid w:val="00E60FD0"/>
    <w:rsid w:val="00E611D0"/>
    <w:rsid w:val="00E6228C"/>
    <w:rsid w:val="00E66FB7"/>
    <w:rsid w:val="00E814DE"/>
    <w:rsid w:val="00E8387F"/>
    <w:rsid w:val="00E84AA3"/>
    <w:rsid w:val="00E85E6F"/>
    <w:rsid w:val="00E929C2"/>
    <w:rsid w:val="00EA35F2"/>
    <w:rsid w:val="00EC4157"/>
    <w:rsid w:val="00EC62D3"/>
    <w:rsid w:val="00EE505D"/>
    <w:rsid w:val="00EF1068"/>
    <w:rsid w:val="00EF3125"/>
    <w:rsid w:val="00EF4064"/>
    <w:rsid w:val="00EF6DE5"/>
    <w:rsid w:val="00EF7704"/>
    <w:rsid w:val="00F03574"/>
    <w:rsid w:val="00F04C2E"/>
    <w:rsid w:val="00F0796F"/>
    <w:rsid w:val="00F07FF8"/>
    <w:rsid w:val="00F13DBD"/>
    <w:rsid w:val="00F51FA8"/>
    <w:rsid w:val="00F706B9"/>
    <w:rsid w:val="00FA7351"/>
    <w:rsid w:val="00FC3C5A"/>
    <w:rsid w:val="00FC4530"/>
    <w:rsid w:val="00FD75AA"/>
    <w:rsid w:val="00FD7AF8"/>
    <w:rsid w:val="00FE39A3"/>
    <w:rsid w:val="00FE40DC"/>
    <w:rsid w:val="00FF50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B41C18D"/>
  <w15:chartTrackingRefBased/>
  <w15:docId w15:val="{10F9E0F7-6B8A-423A-8744-12E14E3CBB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D5C4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D5C4F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4D5C4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0293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0293B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A5110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941</TotalTime>
  <Pages>2</Pages>
  <Words>400</Words>
  <Characters>2171</Characters>
  <Application>Microsoft Office Word</Application>
  <DocSecurity>0</DocSecurity>
  <Lines>271</Lines>
  <Paragraphs>17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t. San Antonio College</Company>
  <LinksUpToDate>false</LinksUpToDate>
  <CharactersWithSpaces>24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lechowski, Stephanie J.</dc:creator>
  <cp:keywords/>
  <dc:description/>
  <cp:lastModifiedBy>Bolechowski, Stephanie</cp:lastModifiedBy>
  <cp:revision>106</cp:revision>
  <cp:lastPrinted>2021-12-06T23:06:00Z</cp:lastPrinted>
  <dcterms:created xsi:type="dcterms:W3CDTF">2024-05-16T18:01:00Z</dcterms:created>
  <dcterms:modified xsi:type="dcterms:W3CDTF">2024-05-21T16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7c039d7bbe3d32bc577cc9e5d4682881ba3529b77dfafa695bc5eb9fe1dcdba</vt:lpwstr>
  </property>
</Properties>
</file>